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DF938" w14:textId="77777777" w:rsidR="000273F7" w:rsidRDefault="000273F7">
      <w:pPr>
        <w:spacing w:after="160"/>
        <w:jc w:val="right"/>
        <w:rPr>
          <w:rFonts w:ascii="Tahoma" w:eastAsia="Tahoma" w:hAnsi="Tahoma" w:cs="Tahoma"/>
          <w:sz w:val="18"/>
          <w:szCs w:val="18"/>
        </w:rPr>
      </w:pPr>
    </w:p>
    <w:p w14:paraId="27256F99" w14:textId="61A181D6" w:rsidR="000865B3" w:rsidRPr="00796185" w:rsidRDefault="00032E51">
      <w:pPr>
        <w:spacing w:after="160"/>
        <w:jc w:val="right"/>
        <w:rPr>
          <w:rFonts w:ascii="Tahoma" w:eastAsia="Tahoma" w:hAnsi="Tahoma" w:cs="Tahoma"/>
          <w:sz w:val="18"/>
          <w:szCs w:val="18"/>
        </w:rPr>
      </w:pPr>
      <w:r w:rsidRPr="00796185">
        <w:rPr>
          <w:rFonts w:ascii="Tahoma" w:eastAsia="Tahoma" w:hAnsi="Tahoma" w:cs="Tahoma"/>
          <w:sz w:val="18"/>
          <w:szCs w:val="18"/>
        </w:rPr>
        <w:t>Nr intrare _______ / Data: ______</w:t>
      </w:r>
    </w:p>
    <w:p w14:paraId="62371087" w14:textId="77777777" w:rsidR="006163D3" w:rsidRPr="00796185" w:rsidRDefault="006163D3">
      <w:pPr>
        <w:jc w:val="center"/>
        <w:rPr>
          <w:rFonts w:ascii="Tahoma" w:eastAsia="Tahoma" w:hAnsi="Tahoma" w:cs="Tahoma"/>
          <w:b/>
          <w:sz w:val="28"/>
          <w:szCs w:val="28"/>
        </w:rPr>
      </w:pPr>
    </w:p>
    <w:p w14:paraId="758203F9" w14:textId="77777777" w:rsidR="000865B3" w:rsidRPr="00796185" w:rsidRDefault="00032E51">
      <w:pPr>
        <w:jc w:val="center"/>
        <w:rPr>
          <w:rFonts w:ascii="Tahoma" w:eastAsia="Tahoma" w:hAnsi="Tahoma" w:cs="Tahoma"/>
          <w:b/>
          <w:sz w:val="28"/>
          <w:szCs w:val="28"/>
        </w:rPr>
      </w:pPr>
      <w:r w:rsidRPr="00796185">
        <w:rPr>
          <w:rFonts w:ascii="Tahoma" w:eastAsia="Tahoma" w:hAnsi="Tahoma" w:cs="Tahoma"/>
          <w:b/>
          <w:sz w:val="28"/>
          <w:szCs w:val="28"/>
        </w:rPr>
        <w:t>FORMULAR INFORMARE ȘI CONSIMȚIRE</w:t>
      </w:r>
      <w:r w:rsidR="00745077" w:rsidRPr="00796185">
        <w:rPr>
          <w:rFonts w:ascii="Tahoma" w:eastAsia="Tahoma" w:hAnsi="Tahoma" w:cs="Tahoma"/>
          <w:b/>
          <w:sz w:val="28"/>
          <w:szCs w:val="28"/>
        </w:rPr>
        <w:t xml:space="preserve"> </w:t>
      </w:r>
      <w:r w:rsidR="00745077" w:rsidRPr="00796185">
        <w:rPr>
          <w:rFonts w:ascii="Tahoma" w:eastAsia="Tahoma" w:hAnsi="Tahoma" w:cs="Tahoma"/>
          <w:b/>
          <w:sz w:val="28"/>
          <w:szCs w:val="28"/>
        </w:rPr>
        <w:br/>
        <w:t xml:space="preserve">PENTRU </w:t>
      </w:r>
      <w:r w:rsidR="00F85D4D" w:rsidRPr="00796185">
        <w:rPr>
          <w:rFonts w:ascii="Tahoma" w:eastAsia="Tahoma" w:hAnsi="Tahoma" w:cs="Tahoma"/>
          <w:b/>
          <w:sz w:val="28"/>
          <w:szCs w:val="28"/>
        </w:rPr>
        <w:t>SERVICII DE EVALUARE / INTERVENȚIE PSIHOLOGICĂ</w:t>
      </w:r>
      <w:r w:rsidR="00F23D7F" w:rsidRPr="00796185">
        <w:rPr>
          <w:rFonts w:ascii="Tahoma" w:eastAsia="Tahoma" w:hAnsi="Tahoma" w:cs="Tahoma"/>
          <w:b/>
          <w:sz w:val="28"/>
          <w:szCs w:val="28"/>
        </w:rPr>
        <w:t>, CU PRELUCRARE DATELOR CU CARACTER PERSONAL</w:t>
      </w:r>
      <w:r w:rsidR="00827A14" w:rsidRPr="00796185">
        <w:rPr>
          <w:rFonts w:ascii="Tahoma" w:eastAsia="Tahoma" w:hAnsi="Tahoma" w:cs="Tahoma"/>
          <w:b/>
          <w:sz w:val="28"/>
          <w:szCs w:val="28"/>
        </w:rPr>
        <w:t xml:space="preserve"> </w:t>
      </w:r>
      <w:r w:rsidR="00F23D7F" w:rsidRPr="00796185">
        <w:rPr>
          <w:rFonts w:ascii="Tahoma" w:eastAsia="Tahoma" w:hAnsi="Tahoma" w:cs="Tahoma"/>
          <w:b/>
          <w:sz w:val="28"/>
          <w:szCs w:val="28"/>
        </w:rPr>
        <w:t>ONLINE ȘI OFFLINE</w:t>
      </w:r>
      <w:r w:rsidR="00F85D4D" w:rsidRPr="00796185">
        <w:rPr>
          <w:rFonts w:ascii="Tahoma" w:eastAsia="Tahoma" w:hAnsi="Tahoma" w:cs="Tahoma"/>
          <w:b/>
          <w:sz w:val="28"/>
          <w:szCs w:val="28"/>
        </w:rPr>
        <w:t xml:space="preserve"> LA SOLICITAREA CLIENTULUI</w:t>
      </w:r>
    </w:p>
    <w:p w14:paraId="17DF6E1B" w14:textId="77777777" w:rsidR="000865B3" w:rsidRPr="00796185" w:rsidRDefault="000865B3">
      <w:pPr>
        <w:jc w:val="center"/>
        <w:rPr>
          <w:rFonts w:ascii="Tahoma" w:eastAsia="Tahoma" w:hAnsi="Tahoma" w:cs="Tahoma"/>
          <w:b/>
          <w:sz w:val="28"/>
          <w:szCs w:val="28"/>
        </w:rPr>
      </w:pPr>
    </w:p>
    <w:p w14:paraId="718FC504" w14:textId="77777777" w:rsidR="000865B3" w:rsidRPr="00796185" w:rsidRDefault="00032E51">
      <w:pPr>
        <w:spacing w:after="160"/>
        <w:jc w:val="both"/>
        <w:rPr>
          <w:rFonts w:ascii="Tahoma" w:eastAsia="Tahoma" w:hAnsi="Tahoma" w:cs="Tahoma"/>
        </w:rPr>
      </w:pPr>
      <w:r w:rsidRPr="00796185">
        <w:rPr>
          <w:rFonts w:ascii="Tahoma" w:eastAsia="Tahoma" w:hAnsi="Tahoma" w:cs="Tahoma"/>
        </w:rPr>
        <w:t>Nume ____________________________, Prenume ___________________________, domiciliat în ______________________________, nr. de telefon _________________, adresă de email ___________________________________, data nașterii _____________.[De completat cu toate datele personale necesare]</w:t>
      </w:r>
    </w:p>
    <w:p w14:paraId="33862809" w14:textId="77777777" w:rsidR="000865B3" w:rsidRPr="00796185" w:rsidRDefault="00032E51">
      <w:pPr>
        <w:jc w:val="both"/>
        <w:rPr>
          <w:rFonts w:ascii="Tahoma" w:eastAsia="Tahoma" w:hAnsi="Tahoma" w:cs="Tahoma"/>
          <w:b/>
        </w:rPr>
      </w:pPr>
      <w:r w:rsidRPr="00796185">
        <w:rPr>
          <w:rFonts w:ascii="Tahoma" w:eastAsia="Tahoma" w:hAnsi="Tahoma" w:cs="Tahoma"/>
          <w:b/>
        </w:rPr>
        <w:t>Capitolul I. Definiții</w:t>
      </w:r>
    </w:p>
    <w:p w14:paraId="3CBAA53B" w14:textId="12D389AA" w:rsidR="000865B3" w:rsidRPr="00796185" w:rsidRDefault="006163D3" w:rsidP="0019557E">
      <w:pPr>
        <w:pStyle w:val="ListParagraph"/>
        <w:numPr>
          <w:ilvl w:val="0"/>
          <w:numId w:val="4"/>
        </w:numPr>
        <w:pBdr>
          <w:top w:val="nil"/>
          <w:left w:val="nil"/>
          <w:bottom w:val="nil"/>
          <w:right w:val="nil"/>
          <w:between w:val="nil"/>
        </w:pBdr>
        <w:spacing w:after="0" w:line="240" w:lineRule="auto"/>
        <w:ind w:left="0" w:firstLine="720"/>
        <w:jc w:val="both"/>
      </w:pPr>
      <w:r w:rsidRPr="00796185">
        <w:rPr>
          <w:rFonts w:ascii="Tahoma" w:eastAsia="Tahoma" w:hAnsi="Tahoma" w:cs="Tahoma"/>
        </w:rPr>
        <w:t xml:space="preserve">1. </w:t>
      </w:r>
      <w:r w:rsidR="00032E51" w:rsidRPr="00796185">
        <w:rPr>
          <w:rFonts w:ascii="Tahoma" w:eastAsia="Tahoma" w:hAnsi="Tahoma" w:cs="Tahoma"/>
          <w:b/>
        </w:rPr>
        <w:t>"Date cu caracter personal"</w:t>
      </w:r>
      <w:r w:rsidR="00032E51" w:rsidRPr="00796185">
        <w:rPr>
          <w:rFonts w:ascii="Tahoma" w:eastAsia="Tahoma" w:hAnsi="Tahoma" w:cs="Tahoma"/>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  (de tipul vârstă, gen, nivel de educație etc.), precum și informații cu caracter sensibil precum apartenența religioasă, sindicală, etnică, opiniile politice,  date biometrice, date privind starea de sănătate fizică sau mentală. </w:t>
      </w:r>
      <w:r w:rsidR="00827A14" w:rsidRPr="00796185">
        <w:rPr>
          <w:rFonts w:ascii="Tahoma" w:eastAsia="Tahoma" w:hAnsi="Tahoma" w:cs="Tahoma"/>
        </w:rPr>
        <w:t>În cadrul acestei sesiuni de testare psihologică</w:t>
      </w:r>
      <w:r w:rsidR="00745A59" w:rsidRPr="00796185">
        <w:rPr>
          <w:rFonts w:ascii="Tahoma" w:eastAsia="Tahoma" w:hAnsi="Tahoma" w:cs="Tahoma"/>
        </w:rPr>
        <w:t xml:space="preserve"> vor fi prelucrate </w:t>
      </w:r>
      <w:r w:rsidR="00827A14" w:rsidRPr="00796185">
        <w:rPr>
          <w:rFonts w:ascii="Tahoma" w:eastAsia="Tahoma" w:hAnsi="Tahoma" w:cs="Tahoma"/>
        </w:rPr>
        <w:t xml:space="preserve">atât </w:t>
      </w:r>
      <w:r w:rsidR="008F4CCB" w:rsidRPr="00796185">
        <w:rPr>
          <w:rFonts w:ascii="Tahoma" w:eastAsia="Tahoma" w:hAnsi="Tahoma" w:cs="Tahoma"/>
        </w:rPr>
        <w:t xml:space="preserve">în mediul </w:t>
      </w:r>
      <w:r w:rsidR="00827A14" w:rsidRPr="00796185">
        <w:rPr>
          <w:rFonts w:ascii="Tahoma" w:eastAsia="Tahoma" w:hAnsi="Tahoma" w:cs="Tahoma"/>
        </w:rPr>
        <w:t xml:space="preserve">online, cât și </w:t>
      </w:r>
      <w:r w:rsidR="008F4CCB" w:rsidRPr="00796185">
        <w:rPr>
          <w:rFonts w:ascii="Tahoma" w:eastAsia="Tahoma" w:hAnsi="Tahoma" w:cs="Tahoma"/>
        </w:rPr>
        <w:t xml:space="preserve">în mediul </w:t>
      </w:r>
      <w:r w:rsidR="00827A14" w:rsidRPr="00796185">
        <w:rPr>
          <w:rFonts w:ascii="Tahoma" w:eastAsia="Tahoma" w:hAnsi="Tahoma" w:cs="Tahoma"/>
        </w:rPr>
        <w:t>offline</w:t>
      </w:r>
      <w:r w:rsidR="008F4CCB" w:rsidRPr="00796185">
        <w:rPr>
          <w:rFonts w:ascii="Tahoma" w:eastAsia="Tahoma" w:hAnsi="Tahoma" w:cs="Tahoma"/>
        </w:rPr>
        <w:t xml:space="preserve"> (în format scriptic) </w:t>
      </w:r>
      <w:r w:rsidR="00745A59" w:rsidRPr="00796185">
        <w:rPr>
          <w:rFonts w:ascii="Tahoma" w:eastAsia="Tahoma" w:hAnsi="Tahoma" w:cs="Tahoma"/>
        </w:rPr>
        <w:t>următoarele informații cu caracter personal: numele și prenumele dumneavoastră, câteva caracteristici demografice (vârsta, sexul, nivelul de educație</w:t>
      </w:r>
      <w:r w:rsidR="00827A14" w:rsidRPr="00796185">
        <w:rPr>
          <w:rFonts w:ascii="Tahoma" w:eastAsia="Tahoma" w:hAnsi="Tahoma" w:cs="Tahoma"/>
        </w:rPr>
        <w:t>, ocupația</w:t>
      </w:r>
      <w:r w:rsidR="00745A59" w:rsidRPr="00796185">
        <w:rPr>
          <w:rFonts w:ascii="Tahoma" w:eastAsia="Tahoma" w:hAnsi="Tahoma" w:cs="Tahoma"/>
        </w:rPr>
        <w:t xml:space="preserve"> și apartenența dumneavoastră etnică), precum și o serie de caracteristici comportamentale reflectate prin răspunsurile dumneavoastră </w:t>
      </w:r>
      <w:r w:rsidR="008F4CCB" w:rsidRPr="00796185">
        <w:rPr>
          <w:rFonts w:ascii="Tahoma" w:eastAsia="Tahoma" w:hAnsi="Tahoma" w:cs="Tahoma"/>
        </w:rPr>
        <w:t xml:space="preserve">furnizate </w:t>
      </w:r>
      <w:r w:rsidR="00745A59" w:rsidRPr="00796185">
        <w:rPr>
          <w:rFonts w:ascii="Tahoma" w:eastAsia="Tahoma" w:hAnsi="Tahoma" w:cs="Tahoma"/>
        </w:rPr>
        <w:t xml:space="preserve">cu ocazia acestei sesiuni de testare psihologică </w:t>
      </w:r>
      <w:r w:rsidR="00745A59" w:rsidRPr="00796185">
        <w:rPr>
          <w:rFonts w:ascii="Tahoma" w:eastAsia="Tahoma" w:hAnsi="Tahoma" w:cs="Tahoma"/>
          <w:i/>
          <w:lang w:val="en-US"/>
        </w:rPr>
        <w:t xml:space="preserve">[se </w:t>
      </w:r>
      <w:r w:rsidR="00745A59" w:rsidRPr="00796185">
        <w:rPr>
          <w:rFonts w:ascii="Tahoma" w:eastAsia="Tahoma" w:hAnsi="Tahoma" w:cs="Tahoma"/>
          <w:i/>
        </w:rPr>
        <w:t>particularizează</w:t>
      </w:r>
      <w:r w:rsidR="00745A59" w:rsidRPr="00796185">
        <w:rPr>
          <w:rFonts w:ascii="Tahoma" w:eastAsia="Tahoma" w:hAnsi="Tahoma" w:cs="Tahoma"/>
          <w:i/>
          <w:lang w:val="en-US"/>
        </w:rPr>
        <w:t xml:space="preserve"> </w:t>
      </w:r>
      <w:r w:rsidR="00745A59" w:rsidRPr="00796185">
        <w:rPr>
          <w:rFonts w:ascii="Tahoma" w:eastAsia="Tahoma" w:hAnsi="Tahoma" w:cs="Tahoma"/>
          <w:i/>
        </w:rPr>
        <w:t>după fiecare caz</w:t>
      </w:r>
      <w:r w:rsidR="00745A59" w:rsidRPr="00796185">
        <w:rPr>
          <w:rFonts w:ascii="Tahoma" w:eastAsia="Tahoma" w:hAnsi="Tahoma" w:cs="Tahoma"/>
          <w:i/>
          <w:lang w:val="en-US"/>
        </w:rPr>
        <w:t>]</w:t>
      </w:r>
      <w:r w:rsidR="00745A59" w:rsidRPr="00796185">
        <w:rPr>
          <w:rFonts w:ascii="Tahoma" w:eastAsia="Tahoma" w:hAnsi="Tahoma" w:cs="Tahoma"/>
        </w:rPr>
        <w:t>.</w:t>
      </w:r>
      <w:r w:rsidR="00827A14" w:rsidRPr="00796185">
        <w:rPr>
          <w:rFonts w:ascii="Tahoma" w:eastAsia="Tahoma" w:hAnsi="Tahoma" w:cs="Tahoma"/>
        </w:rPr>
        <w:t xml:space="preserve"> De asemenea, vor mai fi prelucrate offline </w:t>
      </w:r>
      <w:r w:rsidR="008F4CCB" w:rsidRPr="00796185">
        <w:rPr>
          <w:rFonts w:ascii="Tahoma" w:eastAsia="Tahoma" w:hAnsi="Tahoma" w:cs="Tahoma"/>
        </w:rPr>
        <w:t xml:space="preserve">(doar în format scriptic) </w:t>
      </w:r>
      <w:r w:rsidR="00827A14" w:rsidRPr="00796185">
        <w:rPr>
          <w:rFonts w:ascii="Tahoma" w:eastAsia="Tahoma" w:hAnsi="Tahoma" w:cs="Tahoma"/>
        </w:rPr>
        <w:t xml:space="preserve">o serie de informații personale cuprinse în fișa de anamneză (CNP, data nașterii, data și motivul ultimei examinări psihologice) în vederea eliberării avizului psihologic solicitat </w:t>
      </w:r>
      <w:r w:rsidR="00827A14" w:rsidRPr="00796185">
        <w:rPr>
          <w:rFonts w:ascii="Tahoma" w:eastAsia="Tahoma" w:hAnsi="Tahoma" w:cs="Tahoma"/>
          <w:i/>
          <w:lang w:val="en-US"/>
        </w:rPr>
        <w:t xml:space="preserve">[se </w:t>
      </w:r>
      <w:r w:rsidR="00827A14" w:rsidRPr="00796185">
        <w:rPr>
          <w:rFonts w:ascii="Tahoma" w:eastAsia="Tahoma" w:hAnsi="Tahoma" w:cs="Tahoma"/>
          <w:i/>
        </w:rPr>
        <w:t>particularizează</w:t>
      </w:r>
      <w:r w:rsidR="00827A14" w:rsidRPr="00796185">
        <w:rPr>
          <w:rFonts w:ascii="Tahoma" w:eastAsia="Tahoma" w:hAnsi="Tahoma" w:cs="Tahoma"/>
          <w:i/>
          <w:lang w:val="en-US"/>
        </w:rPr>
        <w:t xml:space="preserve"> </w:t>
      </w:r>
      <w:r w:rsidR="00827A14" w:rsidRPr="00796185">
        <w:rPr>
          <w:rFonts w:ascii="Tahoma" w:eastAsia="Tahoma" w:hAnsi="Tahoma" w:cs="Tahoma"/>
          <w:i/>
        </w:rPr>
        <w:t>după fiecare caz</w:t>
      </w:r>
      <w:r w:rsidR="00827A14" w:rsidRPr="00796185">
        <w:rPr>
          <w:rFonts w:ascii="Tahoma" w:eastAsia="Tahoma" w:hAnsi="Tahoma" w:cs="Tahoma"/>
          <w:i/>
          <w:lang w:val="en-US"/>
        </w:rPr>
        <w:t>]</w:t>
      </w:r>
      <w:r w:rsidR="00827A14" w:rsidRPr="00796185">
        <w:rPr>
          <w:rFonts w:ascii="Tahoma" w:eastAsia="Tahoma" w:hAnsi="Tahoma" w:cs="Tahoma"/>
        </w:rPr>
        <w:t>.</w:t>
      </w:r>
    </w:p>
    <w:p w14:paraId="5F61989B" w14:textId="77777777" w:rsidR="000865B3" w:rsidRPr="00796185"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796185">
        <w:rPr>
          <w:rFonts w:ascii="Tahoma" w:eastAsia="Tahoma" w:hAnsi="Tahoma" w:cs="Tahoma"/>
          <w:b/>
        </w:rPr>
        <w:t>"Prelucrare de date cu caracter personal"</w:t>
      </w:r>
      <w:r w:rsidRPr="00796185">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ţie în orice alt mod, alinierea sau combinarea, restricţionarea, ştergerea sau distrugerea acestora.</w:t>
      </w:r>
    </w:p>
    <w:p w14:paraId="3E2859C9" w14:textId="77777777"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96185">
        <w:rPr>
          <w:rFonts w:ascii="Tahoma" w:eastAsia="Tahoma" w:hAnsi="Tahoma" w:cs="Tahoma"/>
        </w:rPr>
        <w:lastRenderedPageBreak/>
        <w:t xml:space="preserve">O distincție trebuie realizată între </w:t>
      </w:r>
      <w:r w:rsidR="00C80174" w:rsidRPr="00796185">
        <w:rPr>
          <w:rFonts w:ascii="Tahoma" w:eastAsia="Tahoma" w:hAnsi="Tahoma" w:cs="Tahoma"/>
          <w:b/>
        </w:rPr>
        <w:t xml:space="preserve">“persoana vizată”, </w:t>
      </w:r>
      <w:r w:rsidRPr="00796185">
        <w:rPr>
          <w:rFonts w:ascii="Tahoma" w:eastAsia="Tahoma" w:hAnsi="Tahoma" w:cs="Tahoma"/>
          <w:b/>
        </w:rPr>
        <w:t>“cel care utilizează  datele personale (numit operator)”</w:t>
      </w:r>
      <w:r w:rsidRPr="00796185">
        <w:rPr>
          <w:rFonts w:ascii="Tahoma" w:eastAsia="Tahoma" w:hAnsi="Tahoma" w:cs="Tahoma"/>
        </w:rPr>
        <w:t xml:space="preserve">, </w:t>
      </w:r>
      <w:r w:rsidRPr="00796185">
        <w:rPr>
          <w:rFonts w:ascii="Tahoma" w:eastAsia="Tahoma" w:hAnsi="Tahoma" w:cs="Tahoma"/>
          <w:b/>
        </w:rPr>
        <w:t>“cel care procesează datele personale (numit persoana împuternicită)”</w:t>
      </w:r>
      <w:r w:rsidRPr="00796185">
        <w:rPr>
          <w:rFonts w:ascii="Tahoma" w:eastAsia="Tahoma" w:hAnsi="Tahoma" w:cs="Tahoma"/>
        </w:rPr>
        <w:t xml:space="preserve">, </w:t>
      </w:r>
      <w:r w:rsidRPr="00796185">
        <w:rPr>
          <w:rFonts w:ascii="Tahoma" w:eastAsia="Tahoma" w:hAnsi="Tahoma" w:cs="Tahoma"/>
          <w:b/>
        </w:rPr>
        <w:t xml:space="preserve">“persoanele terțe” </w:t>
      </w:r>
      <w:r w:rsidRPr="00796185">
        <w:rPr>
          <w:rFonts w:ascii="Tahoma" w:eastAsia="Tahoma" w:hAnsi="Tahoma" w:cs="Tahoma"/>
        </w:rPr>
        <w:t xml:space="preserve">și </w:t>
      </w:r>
      <w:r w:rsidRPr="00796185">
        <w:rPr>
          <w:rFonts w:ascii="Tahoma" w:eastAsia="Tahoma" w:hAnsi="Tahoma" w:cs="Tahoma"/>
          <w:b/>
        </w:rPr>
        <w:t>“destinatar”</w:t>
      </w:r>
      <w:r w:rsidRPr="00796185">
        <w:rPr>
          <w:rFonts w:ascii="Tahoma" w:eastAsia="Tahoma" w:hAnsi="Tahoma" w:cs="Tahoma"/>
        </w:rPr>
        <w:t>.</w:t>
      </w:r>
    </w:p>
    <w:p w14:paraId="2D0947F1" w14:textId="77777777" w:rsidR="000865B3" w:rsidRPr="00796185"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96185">
        <w:rPr>
          <w:rFonts w:ascii="Tahoma" w:eastAsia="Tahoma" w:hAnsi="Tahoma" w:cs="Tahoma"/>
        </w:rPr>
        <w:t xml:space="preserve">Persoana vizată </w:t>
      </w:r>
      <w:r w:rsidR="00C80174" w:rsidRPr="00796185">
        <w:rPr>
          <w:rFonts w:ascii="Tahoma" w:eastAsia="Tahoma" w:hAnsi="Tahoma" w:cs="Tahoma"/>
        </w:rPr>
        <w:t>sunteți dumneavoastră;</w:t>
      </w:r>
    </w:p>
    <w:p w14:paraId="5819ACCF" w14:textId="2A111F0B" w:rsidR="000865B3" w:rsidRPr="00796185"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96185">
        <w:rPr>
          <w:rFonts w:ascii="Tahoma" w:eastAsia="Tahoma" w:hAnsi="Tahoma" w:cs="Tahoma"/>
        </w:rPr>
        <w:t xml:space="preserve">Cel care utilizează datele dvs. personale este cabinetul </w:t>
      </w:r>
      <w:r w:rsidR="00745A59" w:rsidRPr="00796185">
        <w:rPr>
          <w:rFonts w:ascii="Tahoma" w:eastAsia="Tahoma" w:hAnsi="Tahoma" w:cs="Tahoma"/>
        </w:rPr>
        <w:t xml:space="preserve">de psihologie </w:t>
      </w:r>
      <w:bookmarkStart w:id="0" w:name="_Hlk514587602"/>
      <w:r w:rsidR="00532A05" w:rsidRPr="00796185">
        <w:rPr>
          <w:rFonts w:ascii="Tahoma" w:eastAsia="Tahoma" w:hAnsi="Tahoma" w:cs="Tahoma"/>
        </w:rPr>
        <w:t>/ societatea civilă profesionale / compania</w:t>
      </w:r>
      <w:bookmarkEnd w:id="0"/>
      <w:r w:rsidR="00532A05" w:rsidRPr="00796185">
        <w:rPr>
          <w:rFonts w:ascii="Tahoma" w:eastAsia="Tahoma" w:hAnsi="Tahoma" w:cs="Tahoma"/>
        </w:rPr>
        <w:t xml:space="preserve"> </w:t>
      </w:r>
      <w:r w:rsidR="00745A59" w:rsidRPr="00796185">
        <w:rPr>
          <w:rFonts w:ascii="Tahoma" w:eastAsia="Tahoma" w:hAnsi="Tahoma" w:cs="Tahoma"/>
        </w:rPr>
        <w:t>care a solicitat ca dumneavoastră să luați parte la această sesiune de testare psihologică</w:t>
      </w:r>
      <w:r w:rsidR="00C80174" w:rsidRPr="00796185">
        <w:rPr>
          <w:rFonts w:ascii="Tahoma" w:eastAsia="Tahoma" w:hAnsi="Tahoma" w:cs="Tahoma"/>
        </w:rPr>
        <w:t xml:space="preserve">, </w:t>
      </w:r>
      <w:r w:rsidRPr="00796185">
        <w:rPr>
          <w:rFonts w:ascii="Tahoma" w:eastAsia="Tahoma" w:hAnsi="Tahoma" w:cs="Tahoma"/>
        </w:rPr>
        <w:t xml:space="preserve">denumit operator. Operatorul  stabilește, </w:t>
      </w:r>
      <w:r w:rsidR="00C80174" w:rsidRPr="00796185">
        <w:rPr>
          <w:rFonts w:ascii="Tahoma" w:eastAsia="Tahoma" w:hAnsi="Tahoma" w:cs="Tahoma"/>
        </w:rPr>
        <w:t>în temeiul legal sau contractual</w:t>
      </w:r>
      <w:r w:rsidR="00532A05" w:rsidRPr="00796185">
        <w:rPr>
          <w:rFonts w:ascii="Tahoma" w:eastAsia="Tahoma" w:hAnsi="Tahoma" w:cs="Tahoma"/>
        </w:rPr>
        <w:t xml:space="preserve"> existent</w:t>
      </w:r>
      <w:r w:rsidR="00C80174" w:rsidRPr="00796185">
        <w:rPr>
          <w:rFonts w:ascii="Tahoma" w:eastAsia="Tahoma" w:hAnsi="Tahoma" w:cs="Tahoma"/>
        </w:rPr>
        <w:t xml:space="preserve"> </w:t>
      </w:r>
      <w:r w:rsidR="00532A05" w:rsidRPr="00796185">
        <w:rPr>
          <w:rFonts w:ascii="Tahoma" w:eastAsia="Tahoma" w:hAnsi="Tahoma" w:cs="Tahoma"/>
        </w:rPr>
        <w:t>î</w:t>
      </w:r>
      <w:r w:rsidR="00C80174" w:rsidRPr="00796185">
        <w:rPr>
          <w:rFonts w:ascii="Tahoma" w:eastAsia="Tahoma" w:hAnsi="Tahoma" w:cs="Tahoma"/>
        </w:rPr>
        <w:t>ntre dumneavoastră și cabinet</w:t>
      </w:r>
      <w:r w:rsidR="00532A05" w:rsidRPr="00796185">
        <w:rPr>
          <w:rFonts w:ascii="Tahoma" w:eastAsia="Tahoma" w:hAnsi="Tahoma" w:cs="Tahoma"/>
        </w:rPr>
        <w:t xml:space="preserve"> societatea civilă profesionale / </w:t>
      </w:r>
      <w:r w:rsidR="00C80174" w:rsidRPr="00796185">
        <w:rPr>
          <w:rFonts w:ascii="Tahoma" w:eastAsia="Tahoma" w:hAnsi="Tahoma" w:cs="Tahoma"/>
        </w:rPr>
        <w:t>companie</w:t>
      </w:r>
      <w:r w:rsidR="00827A14" w:rsidRPr="00796185">
        <w:rPr>
          <w:rFonts w:ascii="Tahoma" w:eastAsia="Tahoma" w:hAnsi="Tahoma" w:cs="Tahoma"/>
        </w:rPr>
        <w:t>,</w:t>
      </w:r>
      <w:r w:rsidR="00C80174" w:rsidRPr="00796185">
        <w:rPr>
          <w:rFonts w:ascii="Tahoma" w:eastAsia="Tahoma" w:hAnsi="Tahoma" w:cs="Tahoma"/>
        </w:rPr>
        <w:t xml:space="preserve"> </w:t>
      </w:r>
      <w:r w:rsidRPr="00796185">
        <w:rPr>
          <w:rFonts w:ascii="Tahoma" w:eastAsia="Tahoma" w:hAnsi="Tahoma" w:cs="Tahoma"/>
        </w:rPr>
        <w:t>scopurile și mijloacele de prelucrare a datelor cu caracter personal. Operatorul este și destinatar al operațiunilor de prelucrare, deoarece rezultatele testării pot fi arhivate/stocate/utilizate de operator.</w:t>
      </w:r>
      <w:r w:rsidR="005D6780" w:rsidRPr="00796185">
        <w:rPr>
          <w:rFonts w:ascii="Tahoma" w:eastAsia="Tahoma" w:hAnsi="Tahoma" w:cs="Tahoma"/>
        </w:rPr>
        <w:t xml:space="preserve"> </w:t>
      </w:r>
      <w:bookmarkStart w:id="1" w:name="_Hlk514588045"/>
      <w:r w:rsidR="005D6780" w:rsidRPr="00796185">
        <w:rPr>
          <w:rFonts w:ascii="Tahoma" w:eastAsia="Tahoma" w:hAnsi="Tahoma" w:cs="Tahoma"/>
        </w:rPr>
        <w:t>Date identificare operator: denumire_______________ sediul________________________</w:t>
      </w:r>
      <w:r w:rsidR="003A0CAE" w:rsidRPr="00796185">
        <w:rPr>
          <w:rFonts w:ascii="Tahoma" w:eastAsia="Tahoma" w:hAnsi="Tahoma" w:cs="Tahoma"/>
        </w:rPr>
        <w:t>.</w:t>
      </w:r>
      <w:bookmarkEnd w:id="1"/>
    </w:p>
    <w:p w14:paraId="6C076D3E" w14:textId="4F6A5B7E" w:rsidR="000865B3" w:rsidRPr="00796185"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96185">
        <w:rPr>
          <w:rFonts w:ascii="Tahoma" w:eastAsia="Tahoma" w:hAnsi="Tahoma" w:cs="Tahoma"/>
        </w:rPr>
        <w:t>Cel care procesează datele personale  se numește persoană împuternicită</w:t>
      </w:r>
      <w:r w:rsidR="00827A14" w:rsidRPr="00796185">
        <w:rPr>
          <w:rFonts w:ascii="Tahoma" w:eastAsia="Tahoma" w:hAnsi="Tahoma" w:cs="Tahoma"/>
        </w:rPr>
        <w:t xml:space="preserve">. Procesarea online a datelor personale se realizează de către </w:t>
      </w:r>
      <w:r w:rsidRPr="00796185">
        <w:rPr>
          <w:rFonts w:ascii="Tahoma" w:eastAsia="Tahoma" w:hAnsi="Tahoma" w:cs="Tahoma"/>
        </w:rPr>
        <w:t>compania (</w:t>
      </w:r>
      <w:r w:rsidR="00C80174" w:rsidRPr="00796185">
        <w:rPr>
          <w:rFonts w:ascii="Tahoma" w:eastAsia="Tahoma" w:hAnsi="Tahoma" w:cs="Tahoma"/>
          <w:i/>
        </w:rPr>
        <w:t>furnizorul de servicii online de administrare și scorare automată</w:t>
      </w:r>
      <w:r w:rsidRPr="00796185">
        <w:rPr>
          <w:rFonts w:ascii="Tahoma" w:eastAsia="Tahoma" w:hAnsi="Tahoma" w:cs="Tahoma"/>
        </w:rPr>
        <w:t xml:space="preserve">), ce vă pune la dispoziție aplicația de </w:t>
      </w:r>
      <w:r w:rsidR="00F45C44" w:rsidRPr="00796185">
        <w:rPr>
          <w:rFonts w:ascii="Tahoma" w:eastAsia="Tahoma" w:hAnsi="Tahoma" w:cs="Tahoma"/>
        </w:rPr>
        <w:t>scorare și / sau administrare a unor probe psihologice</w:t>
      </w:r>
      <w:r w:rsidRPr="00796185">
        <w:rPr>
          <w:rFonts w:ascii="Tahoma" w:eastAsia="Tahoma" w:hAnsi="Tahoma" w:cs="Tahoma"/>
        </w:rPr>
        <w:t xml:space="preserve">. Persoana împuternicită prelucrează datele dvs. doar în </w:t>
      </w:r>
      <w:r w:rsidR="00F45C44" w:rsidRPr="00796185">
        <w:rPr>
          <w:rFonts w:ascii="Tahoma" w:eastAsia="Tahoma" w:hAnsi="Tahoma" w:cs="Tahoma"/>
        </w:rPr>
        <w:t xml:space="preserve">scopul convenit de către dumneavoastră </w:t>
      </w:r>
      <w:r w:rsidR="00C80174" w:rsidRPr="00796185">
        <w:rPr>
          <w:rFonts w:ascii="Tahoma" w:eastAsia="Tahoma" w:hAnsi="Tahoma" w:cs="Tahoma"/>
        </w:rPr>
        <w:t>sau în scop statistic/ de cercetare</w:t>
      </w:r>
      <w:r w:rsidRPr="00796185">
        <w:rPr>
          <w:rFonts w:ascii="Tahoma" w:eastAsia="Tahoma" w:hAnsi="Tahoma" w:cs="Tahoma"/>
        </w:rPr>
        <w:t>.</w:t>
      </w:r>
      <w:r w:rsidR="005D6780" w:rsidRPr="00796185">
        <w:rPr>
          <w:rFonts w:ascii="Tahoma" w:eastAsia="Tahoma" w:hAnsi="Tahoma" w:cs="Tahoma"/>
        </w:rPr>
        <w:t xml:space="preserve"> Date persoană împuternicită: denumire_______________ sediul________________________</w:t>
      </w:r>
      <w:r w:rsidR="003A0CAE" w:rsidRPr="00796185">
        <w:rPr>
          <w:rFonts w:ascii="Tahoma" w:eastAsia="Tahoma" w:hAnsi="Tahoma" w:cs="Tahoma"/>
        </w:rPr>
        <w:t>.</w:t>
      </w:r>
    </w:p>
    <w:p w14:paraId="73F6E0E0" w14:textId="46306882" w:rsidR="000865B3" w:rsidRPr="00796185"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96185">
        <w:rPr>
          <w:rFonts w:ascii="Tahoma" w:eastAsia="Tahoma" w:hAnsi="Tahoma" w:cs="Tahoma"/>
        </w:rPr>
        <w:t xml:space="preserve">Persoanele terțe sunt reprezentate de orice entitate juridică autorizată de operator sau/și </w:t>
      </w:r>
      <w:r w:rsidR="000D0346" w:rsidRPr="00796185">
        <w:rPr>
          <w:rFonts w:ascii="Tahoma" w:eastAsia="Tahoma" w:hAnsi="Tahoma" w:cs="Tahoma"/>
        </w:rPr>
        <w:t xml:space="preserve">de </w:t>
      </w:r>
      <w:r w:rsidRPr="00796185">
        <w:rPr>
          <w:rFonts w:ascii="Tahoma" w:eastAsia="Tahoma" w:hAnsi="Tahoma" w:cs="Tahoma"/>
        </w:rPr>
        <w:t xml:space="preserve">persoana împuternicită care, sub directa autoritate a operatorului sau a persoanei împuternicite de operator, sunt autorizate să prelucreze datele dvs. cu caracter personal. În cazul de față persoanele terțe sunt reprezentate de companiile, ce oferă servicii diverse, cum ar fi dar nelimitându-se la: servicii de găzduire și mentenanță a site-ului/aplicației de testare/evaluare, </w:t>
      </w:r>
      <w:r w:rsidR="00F45C44" w:rsidRPr="00796185">
        <w:rPr>
          <w:rFonts w:ascii="Tahoma" w:eastAsia="Tahoma" w:hAnsi="Tahoma" w:cs="Tahoma"/>
        </w:rPr>
        <w:t>servicii de arhivare a documentelor profesionale rezultate în urma sesiunii de testare psihologică</w:t>
      </w:r>
      <w:r w:rsidR="00F85D4D" w:rsidRPr="00796185">
        <w:rPr>
          <w:rFonts w:ascii="Tahoma" w:eastAsia="Tahoma" w:hAnsi="Tahoma" w:cs="Tahoma"/>
        </w:rPr>
        <w:t xml:space="preserve"> </w:t>
      </w:r>
      <w:r w:rsidR="00F85D4D" w:rsidRPr="00796185">
        <w:rPr>
          <w:rFonts w:ascii="Tahoma" w:eastAsia="Tahoma" w:hAnsi="Tahoma" w:cs="Tahoma"/>
          <w:i/>
          <w:lang w:val="en-US"/>
        </w:rPr>
        <w:t xml:space="preserve">[se </w:t>
      </w:r>
      <w:r w:rsidR="00F85D4D" w:rsidRPr="00796185">
        <w:rPr>
          <w:rFonts w:ascii="Tahoma" w:eastAsia="Tahoma" w:hAnsi="Tahoma" w:cs="Tahoma"/>
          <w:i/>
        </w:rPr>
        <w:t>particularizează</w:t>
      </w:r>
      <w:r w:rsidR="00F85D4D" w:rsidRPr="00796185">
        <w:rPr>
          <w:rFonts w:ascii="Tahoma" w:eastAsia="Tahoma" w:hAnsi="Tahoma" w:cs="Tahoma"/>
          <w:i/>
          <w:lang w:val="en-US"/>
        </w:rPr>
        <w:t xml:space="preserve"> </w:t>
      </w:r>
      <w:r w:rsidR="00F85D4D" w:rsidRPr="00796185">
        <w:rPr>
          <w:rFonts w:ascii="Tahoma" w:eastAsia="Tahoma" w:hAnsi="Tahoma" w:cs="Tahoma"/>
          <w:i/>
        </w:rPr>
        <w:t>după fiecare caz</w:t>
      </w:r>
      <w:r w:rsidR="00F85D4D" w:rsidRPr="00796185">
        <w:rPr>
          <w:rFonts w:ascii="Tahoma" w:eastAsia="Tahoma" w:hAnsi="Tahoma" w:cs="Tahoma"/>
          <w:i/>
          <w:lang w:val="en-US"/>
        </w:rPr>
        <w:t>]</w:t>
      </w:r>
      <w:r w:rsidRPr="00796185">
        <w:rPr>
          <w:rFonts w:ascii="Tahoma" w:eastAsia="Tahoma" w:hAnsi="Tahoma" w:cs="Tahoma"/>
        </w:rPr>
        <w:t>.</w:t>
      </w:r>
    </w:p>
    <w:p w14:paraId="611DED3B" w14:textId="1FD02974" w:rsidR="000865B3" w:rsidRPr="00796185"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96185">
        <w:rPr>
          <w:rFonts w:ascii="Tahoma" w:eastAsia="Tahoma" w:hAnsi="Tahoma" w:cs="Tahoma"/>
        </w:rPr>
        <w:t>Destinatar poate fi orice persoana fizică sau juridică, autoritatea publică, agenția sau alt organism căreia (căruia) îi sunt divulgate datele cu caracter personal. În cazul de față rezultatele evaluării/testării dvs. sunt divulgate doar persoanei vizate</w:t>
      </w:r>
      <w:r w:rsidR="000D0346" w:rsidRPr="00796185">
        <w:rPr>
          <w:rFonts w:ascii="Tahoma" w:eastAsia="Tahoma" w:hAnsi="Tahoma" w:cs="Tahoma"/>
        </w:rPr>
        <w:t>,</w:t>
      </w:r>
      <w:r w:rsidRPr="00796185">
        <w:rPr>
          <w:rFonts w:ascii="Tahoma" w:eastAsia="Tahoma" w:hAnsi="Tahoma" w:cs="Tahoma"/>
        </w:rPr>
        <w:t xml:space="preserve"> operatorului</w:t>
      </w:r>
      <w:r w:rsidR="000D0346" w:rsidRPr="00796185">
        <w:rPr>
          <w:rFonts w:ascii="Tahoma" w:eastAsia="Tahoma" w:hAnsi="Tahoma" w:cs="Tahoma"/>
        </w:rPr>
        <w:t xml:space="preserve"> și persoanei împuternicite (dezvăluirea către persoana împuternicită se realizează automat prin participarea la testarea on</w:t>
      </w:r>
      <w:r w:rsidR="003E7E59" w:rsidRPr="00796185">
        <w:rPr>
          <w:rFonts w:ascii="Tahoma" w:eastAsia="Tahoma" w:hAnsi="Tahoma" w:cs="Tahoma"/>
        </w:rPr>
        <w:t>l</w:t>
      </w:r>
      <w:r w:rsidR="000D0346" w:rsidRPr="00796185">
        <w:rPr>
          <w:rFonts w:ascii="Tahoma" w:eastAsia="Tahoma" w:hAnsi="Tahoma" w:cs="Tahoma"/>
        </w:rPr>
        <w:t>ine)</w:t>
      </w:r>
      <w:r w:rsidR="00AB6865">
        <w:rPr>
          <w:rFonts w:ascii="Tahoma" w:eastAsia="Tahoma" w:hAnsi="Tahoma" w:cs="Tahoma"/>
        </w:rPr>
        <w:t>.</w:t>
      </w:r>
    </w:p>
    <w:p w14:paraId="5422D403" w14:textId="77777777"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96185">
        <w:rPr>
          <w:rFonts w:ascii="Tahoma" w:eastAsia="Tahoma" w:hAnsi="Tahoma" w:cs="Tahoma"/>
          <w:b/>
        </w:rPr>
        <w:t>“Consimțământul”</w:t>
      </w:r>
      <w:r w:rsidRPr="00796185">
        <w:rPr>
          <w:rFonts w:ascii="Tahoma" w:eastAsia="Tahoma" w:hAnsi="Tahoma" w:cs="Tahoma"/>
        </w:rPr>
        <w:t xml:space="preserve"> dumneavoastră, înseamnă orice manifestare de voință liberă, specifică, informată și lipsită de ambiguitate, ca persoană vizată, prin care acceptați, prin prezentul acord, fără echivoc, ca datele cu caracter personal care vă privesc să fie prelucrate în scopurile explicite incluse în cele ce urmează.</w:t>
      </w:r>
    </w:p>
    <w:p w14:paraId="572C604A" w14:textId="77777777"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96185">
        <w:rPr>
          <w:rFonts w:ascii="Tahoma" w:eastAsia="Tahoma" w:hAnsi="Tahoma" w:cs="Tahoma"/>
          <w:b/>
        </w:rPr>
        <w:t>"Creare de profiluri"</w:t>
      </w:r>
      <w:r w:rsidRPr="00796185">
        <w:rPr>
          <w:rFonts w:ascii="Tahoma" w:eastAsia="Tahoma" w:hAnsi="Tahoma" w:cs="Tahoma"/>
        </w:rPr>
        <w:t xml:space="preserve"> înseamnă orice formă de prelucrare automată a datelor cu caracter personal care constă în utilizarea datelor cu caracter personal pentru a evalua anumite aspecte personale, referitoare la persoana vizată, în special pentru a analiza sau prevedea aspecte privind performanța la locul de muncă, situația economică, sănătatea, preferințele personale, interesele, fiabilitatea, comportamentul, locul în care se află persoana fizică respectivă sau deplasările acesteia.</w:t>
      </w:r>
      <w:r w:rsidR="008E2B99" w:rsidRPr="00796185">
        <w:rPr>
          <w:rFonts w:ascii="Tahoma" w:eastAsia="Tahoma" w:hAnsi="Tahoma" w:cs="Tahoma"/>
        </w:rPr>
        <w:t xml:space="preserve"> Prin intermediul </w:t>
      </w:r>
      <w:r w:rsidR="00376134" w:rsidRPr="00796185">
        <w:rPr>
          <w:rFonts w:ascii="Tahoma" w:eastAsia="Tahoma" w:hAnsi="Tahoma" w:cs="Tahoma"/>
        </w:rPr>
        <w:t>prelucrării online a informațiilor</w:t>
      </w:r>
      <w:r w:rsidR="008E2B99" w:rsidRPr="00796185">
        <w:rPr>
          <w:rFonts w:ascii="Tahoma" w:eastAsia="Tahoma" w:hAnsi="Tahoma" w:cs="Tahoma"/>
        </w:rPr>
        <w:t>, va fi creat un raport standardizat automat privind profilul dumneavoastră</w:t>
      </w:r>
      <w:r w:rsidR="00376134" w:rsidRPr="00796185">
        <w:rPr>
          <w:rFonts w:ascii="Tahoma" w:eastAsia="Tahoma" w:hAnsi="Tahoma" w:cs="Tahoma"/>
        </w:rPr>
        <w:t xml:space="preserve"> psihologic având în vedere caracteristicile evaluate</w:t>
      </w:r>
      <w:r w:rsidR="008E2B99" w:rsidRPr="00796185">
        <w:rPr>
          <w:rFonts w:ascii="Tahoma" w:eastAsia="Tahoma" w:hAnsi="Tahoma" w:cs="Tahoma"/>
        </w:rPr>
        <w:t xml:space="preserve"> </w:t>
      </w:r>
      <w:r w:rsidR="008E2B99" w:rsidRPr="00796185">
        <w:rPr>
          <w:rFonts w:ascii="Tahoma" w:eastAsia="Tahoma" w:hAnsi="Tahoma" w:cs="Tahoma"/>
          <w:i/>
          <w:lang w:val="en-US"/>
        </w:rPr>
        <w:t xml:space="preserve">[se </w:t>
      </w:r>
      <w:r w:rsidR="008E2B99" w:rsidRPr="00796185">
        <w:rPr>
          <w:rFonts w:ascii="Tahoma" w:eastAsia="Tahoma" w:hAnsi="Tahoma" w:cs="Tahoma"/>
          <w:i/>
        </w:rPr>
        <w:t>particularizează</w:t>
      </w:r>
      <w:r w:rsidR="008E2B99" w:rsidRPr="00796185">
        <w:rPr>
          <w:rFonts w:ascii="Tahoma" w:eastAsia="Tahoma" w:hAnsi="Tahoma" w:cs="Tahoma"/>
          <w:i/>
          <w:lang w:val="en-US"/>
        </w:rPr>
        <w:t xml:space="preserve"> </w:t>
      </w:r>
      <w:r w:rsidR="008E2B99" w:rsidRPr="00796185">
        <w:rPr>
          <w:rFonts w:ascii="Tahoma" w:eastAsia="Tahoma" w:hAnsi="Tahoma" w:cs="Tahoma"/>
          <w:i/>
        </w:rPr>
        <w:t>după fiecare caz aspectele psihologice evaluate – ex. abilitățile dumneavoastră cognitive</w:t>
      </w:r>
      <w:r w:rsidR="008E2B99" w:rsidRPr="00796185">
        <w:rPr>
          <w:rFonts w:ascii="Tahoma" w:eastAsia="Tahoma" w:hAnsi="Tahoma" w:cs="Tahoma"/>
          <w:i/>
          <w:lang w:val="en-US"/>
        </w:rPr>
        <w:t>]</w:t>
      </w:r>
    </w:p>
    <w:p w14:paraId="5C76D19F" w14:textId="26B4F336" w:rsidR="000865B3" w:rsidRDefault="000865B3">
      <w:pPr>
        <w:spacing w:after="0" w:line="240" w:lineRule="auto"/>
        <w:rPr>
          <w:rFonts w:ascii="Tahoma" w:eastAsia="Tahoma" w:hAnsi="Tahoma" w:cs="Tahoma"/>
          <w:sz w:val="23"/>
          <w:szCs w:val="23"/>
        </w:rPr>
      </w:pPr>
    </w:p>
    <w:p w14:paraId="06E3244E" w14:textId="1D1F1FAF" w:rsidR="000273F7" w:rsidRDefault="000273F7">
      <w:pPr>
        <w:spacing w:after="0" w:line="240" w:lineRule="auto"/>
        <w:rPr>
          <w:rFonts w:ascii="Tahoma" w:eastAsia="Tahoma" w:hAnsi="Tahoma" w:cs="Tahoma"/>
          <w:sz w:val="23"/>
          <w:szCs w:val="23"/>
        </w:rPr>
      </w:pPr>
    </w:p>
    <w:p w14:paraId="4E0F3286" w14:textId="7708DC3C" w:rsidR="000273F7" w:rsidRPr="00796185" w:rsidRDefault="000273F7">
      <w:pPr>
        <w:spacing w:after="0" w:line="240" w:lineRule="auto"/>
        <w:rPr>
          <w:rFonts w:ascii="Tahoma" w:eastAsia="Tahoma" w:hAnsi="Tahoma" w:cs="Tahoma"/>
          <w:sz w:val="23"/>
          <w:szCs w:val="23"/>
        </w:rPr>
      </w:pPr>
    </w:p>
    <w:p w14:paraId="55549953" w14:textId="238BCF71" w:rsidR="000865B3" w:rsidRPr="00796185" w:rsidRDefault="00AB6865">
      <w:pPr>
        <w:jc w:val="both"/>
        <w:rPr>
          <w:rFonts w:ascii="Tahoma" w:eastAsia="Tahoma" w:hAnsi="Tahoma" w:cs="Tahoma"/>
          <w:b/>
        </w:rPr>
      </w:pPr>
      <w:r>
        <w:rPr>
          <w:rFonts w:ascii="Tahoma" w:eastAsia="Tahoma" w:hAnsi="Tahoma" w:cs="Tahoma"/>
          <w:b/>
        </w:rPr>
        <w:t xml:space="preserve"> </w:t>
      </w:r>
      <w:r w:rsidR="00032E51" w:rsidRPr="00796185">
        <w:rPr>
          <w:rFonts w:ascii="Tahoma" w:eastAsia="Tahoma" w:hAnsi="Tahoma" w:cs="Tahoma"/>
          <w:b/>
        </w:rPr>
        <w:t>Capitolul II. Scopul prelucrării datelor cu caracter personal</w:t>
      </w:r>
    </w:p>
    <w:p w14:paraId="298AF9D1" w14:textId="77777777"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Toate informațiile vor fi colectate și prelucrate exclusiv de operator în următoarele scopuri</w:t>
      </w:r>
      <w:r w:rsidR="008D3EBC" w:rsidRPr="00796185">
        <w:rPr>
          <w:rFonts w:ascii="Tahoma" w:eastAsia="Tahoma" w:hAnsi="Tahoma" w:cs="Tahoma"/>
        </w:rPr>
        <w:t xml:space="preserve"> (bifați varianta care se aplică cazului dumneavoastră</w:t>
      </w:r>
      <w:r w:rsidR="005C730B" w:rsidRPr="00796185">
        <w:rPr>
          <w:rFonts w:ascii="Tahoma" w:eastAsia="Tahoma" w:hAnsi="Tahoma" w:cs="Tahoma"/>
        </w:rPr>
        <w:t xml:space="preserve"> sau </w:t>
      </w:r>
      <w:r w:rsidR="005C730B" w:rsidRPr="00796185">
        <w:rPr>
          <w:rFonts w:ascii="Tahoma" w:eastAsia="Tahoma" w:hAnsi="Tahoma" w:cs="Tahoma"/>
          <w:i/>
        </w:rPr>
        <w:t xml:space="preserve">particularizați scopurile la situația individuală a fiecărei persoane </w:t>
      </w:r>
      <w:r w:rsidR="00780DA3" w:rsidRPr="00796185">
        <w:rPr>
          <w:rFonts w:ascii="Tahoma" w:eastAsia="Tahoma" w:hAnsi="Tahoma" w:cs="Tahoma"/>
          <w:i/>
        </w:rPr>
        <w:t xml:space="preserve">prin păstrarea </w:t>
      </w:r>
      <w:r w:rsidR="00221E5A" w:rsidRPr="00796185">
        <w:rPr>
          <w:rFonts w:ascii="Tahoma" w:eastAsia="Tahoma" w:hAnsi="Tahoma" w:cs="Tahoma"/>
          <w:i/>
        </w:rPr>
        <w:t xml:space="preserve">în formular </w:t>
      </w:r>
      <w:r w:rsidR="00780DA3" w:rsidRPr="00796185">
        <w:rPr>
          <w:rFonts w:ascii="Tahoma" w:eastAsia="Tahoma" w:hAnsi="Tahoma" w:cs="Tahoma"/>
          <w:i/>
        </w:rPr>
        <w:t>doar a scopurilor relevante</w:t>
      </w:r>
      <w:r w:rsidR="008D3EBC" w:rsidRPr="00796185">
        <w:rPr>
          <w:rFonts w:ascii="Tahoma" w:eastAsia="Tahoma" w:hAnsi="Tahoma" w:cs="Tahoma"/>
        </w:rPr>
        <w:t>)</w:t>
      </w:r>
      <w:r w:rsidRPr="00796185">
        <w:rPr>
          <w:rFonts w:ascii="Tahoma" w:eastAsia="Tahoma" w:hAnsi="Tahoma" w:cs="Tahoma"/>
        </w:rPr>
        <w:t>:</w:t>
      </w:r>
    </w:p>
    <w:p w14:paraId="539E99A5" w14:textId="493701AF" w:rsidR="00167CDC" w:rsidRPr="00796185" w:rsidRDefault="005D36D4" w:rsidP="005D36D4">
      <w:pPr>
        <w:pBdr>
          <w:top w:val="nil"/>
          <w:left w:val="nil"/>
          <w:bottom w:val="nil"/>
          <w:right w:val="nil"/>
          <w:between w:val="nil"/>
        </w:pBdr>
        <w:spacing w:after="0" w:line="240" w:lineRule="auto"/>
        <w:jc w:val="both"/>
        <w:rPr>
          <w:rFonts w:ascii="Tahoma" w:eastAsia="Tahoma" w:hAnsi="Tahoma" w:cs="Tahoma"/>
        </w:rPr>
      </w:pPr>
      <w:bookmarkStart w:id="2" w:name="_Hlk514588260"/>
      <w:r w:rsidRPr="00796185">
        <w:rPr>
          <w:lang w:val="en-US"/>
        </w:rPr>
        <w:t>[ ]</w:t>
      </w:r>
      <w:r w:rsidRPr="00796185">
        <w:rPr>
          <w:lang w:val="en-US"/>
        </w:rPr>
        <w:tab/>
      </w:r>
      <w:r w:rsidR="0069360B" w:rsidRPr="00796185">
        <w:rPr>
          <w:rFonts w:ascii="Tahoma" w:eastAsia="Tahoma" w:hAnsi="Tahoma" w:cs="Tahoma"/>
        </w:rPr>
        <w:t>E</w:t>
      </w:r>
      <w:r w:rsidR="00962CE3" w:rsidRPr="00796185">
        <w:rPr>
          <w:rFonts w:ascii="Tahoma" w:eastAsia="Tahoma" w:hAnsi="Tahoma" w:cs="Tahoma"/>
        </w:rPr>
        <w:t>valuarea psihologică clinică</w:t>
      </w:r>
      <w:r w:rsidR="0069360B" w:rsidRPr="00796185">
        <w:rPr>
          <w:rFonts w:ascii="Tahoma" w:eastAsia="Tahoma" w:hAnsi="Tahoma" w:cs="Tahoma"/>
        </w:rPr>
        <w:t>, în temeiul normelor legale,</w:t>
      </w:r>
      <w:r w:rsidR="00962CE3" w:rsidRPr="00796185">
        <w:rPr>
          <w:rFonts w:ascii="Tahoma" w:eastAsia="Tahoma" w:hAnsi="Tahoma" w:cs="Tahoma"/>
        </w:rPr>
        <w:t xml:space="preserve"> </w:t>
      </w:r>
      <w:r w:rsidR="00167CDC" w:rsidRPr="00796185">
        <w:rPr>
          <w:rFonts w:ascii="Tahoma" w:eastAsia="Tahoma" w:hAnsi="Tahoma" w:cs="Tahoma"/>
        </w:rPr>
        <w:t xml:space="preserve">în vederea emiterii unor certificate sau alte documente </w:t>
      </w:r>
      <w:r w:rsidR="0069360B" w:rsidRPr="00796185">
        <w:rPr>
          <w:rFonts w:ascii="Tahoma" w:eastAsia="Tahoma" w:hAnsi="Tahoma" w:cs="Tahoma"/>
        </w:rPr>
        <w:t xml:space="preserve">legale </w:t>
      </w:r>
      <w:r w:rsidR="00221E5A" w:rsidRPr="00796185">
        <w:rPr>
          <w:rFonts w:ascii="Tahoma" w:eastAsia="Tahoma" w:hAnsi="Tahoma" w:cs="Tahoma"/>
        </w:rPr>
        <w:t>pornind de la</w:t>
      </w:r>
      <w:r w:rsidR="00167CDC" w:rsidRPr="00796185">
        <w:rPr>
          <w:rFonts w:ascii="Tahoma" w:eastAsia="Tahoma" w:hAnsi="Tahoma" w:cs="Tahoma"/>
        </w:rPr>
        <w:t xml:space="preserve"> </w:t>
      </w:r>
      <w:r w:rsidR="00962CE3" w:rsidRPr="00796185">
        <w:rPr>
          <w:rFonts w:ascii="Tahoma" w:eastAsia="Tahoma" w:hAnsi="Tahoma" w:cs="Tahoma"/>
        </w:rPr>
        <w:t xml:space="preserve">profilul dumneavoastră psihologic și / sau </w:t>
      </w:r>
      <w:r w:rsidR="00167CDC" w:rsidRPr="00796185">
        <w:rPr>
          <w:rFonts w:ascii="Tahoma" w:eastAsia="Tahoma" w:hAnsi="Tahoma" w:cs="Tahoma"/>
        </w:rPr>
        <w:t xml:space="preserve">starea dumneavoastră de </w:t>
      </w:r>
      <w:r w:rsidR="00221E5A" w:rsidRPr="00796185">
        <w:rPr>
          <w:rFonts w:ascii="Tahoma" w:eastAsia="Tahoma" w:hAnsi="Tahoma" w:cs="Tahoma"/>
        </w:rPr>
        <w:t>sănătate mentală. Acestea sunt</w:t>
      </w:r>
      <w:r w:rsidR="00167CDC" w:rsidRPr="00796185">
        <w:rPr>
          <w:rFonts w:ascii="Tahoma" w:eastAsia="Tahoma" w:hAnsi="Tahoma" w:cs="Tahoma"/>
        </w:rPr>
        <w:t xml:space="preserve"> necesare în interacțiunea dumneavoastră cu anumite autorități publice (de exemplu Comisia de expertiză a capacității de muncă, Comisia de Evaluare a Persoanelor Adulte cu Handicap,</w:t>
      </w:r>
      <w:r w:rsidR="00962CE3" w:rsidRPr="00796185">
        <w:rPr>
          <w:rFonts w:ascii="Tahoma" w:eastAsia="Tahoma" w:hAnsi="Tahoma" w:cs="Tahoma"/>
        </w:rPr>
        <w:t xml:space="preserve"> Instanțe de Judecată</w:t>
      </w:r>
      <w:r w:rsidR="00167CDC" w:rsidRPr="00796185">
        <w:rPr>
          <w:rFonts w:ascii="Tahoma" w:eastAsia="Tahoma" w:hAnsi="Tahoma" w:cs="Tahoma"/>
        </w:rPr>
        <w:t xml:space="preserve"> etc.)</w:t>
      </w:r>
      <w:r w:rsidR="00962CE3" w:rsidRPr="00796185">
        <w:rPr>
          <w:rFonts w:ascii="Tahoma" w:eastAsia="Tahoma" w:hAnsi="Tahoma" w:cs="Tahoma"/>
        </w:rPr>
        <w:t>;</w:t>
      </w:r>
      <w:r w:rsidR="00167CDC" w:rsidRPr="00796185">
        <w:rPr>
          <w:rFonts w:ascii="Tahoma" w:eastAsia="Tahoma" w:hAnsi="Tahoma" w:cs="Tahoma"/>
        </w:rPr>
        <w:t xml:space="preserve"> </w:t>
      </w:r>
    </w:p>
    <w:p w14:paraId="6363F75A" w14:textId="77777777" w:rsidR="005D36D4" w:rsidRPr="00796185" w:rsidRDefault="005D36D4" w:rsidP="005D36D4">
      <w:pPr>
        <w:pBdr>
          <w:top w:val="nil"/>
          <w:left w:val="nil"/>
          <w:bottom w:val="nil"/>
          <w:right w:val="nil"/>
          <w:between w:val="nil"/>
        </w:pBdr>
        <w:spacing w:after="0" w:line="240" w:lineRule="auto"/>
        <w:jc w:val="both"/>
      </w:pPr>
    </w:p>
    <w:p w14:paraId="06793D2A" w14:textId="655FD3BA" w:rsidR="00962CE3"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xml:space="preserve"> [ ]</w:t>
      </w:r>
      <w:r w:rsidRPr="00796185">
        <w:tab/>
      </w:r>
      <w:r w:rsidR="00962CE3" w:rsidRPr="00796185">
        <w:rPr>
          <w:rFonts w:ascii="Tahoma" w:eastAsia="Tahoma" w:hAnsi="Tahoma" w:cs="Tahoma"/>
        </w:rPr>
        <w:t xml:space="preserve">Evaluare psihologică în scop de </w:t>
      </w:r>
      <w:r w:rsidR="005C730B" w:rsidRPr="00796185">
        <w:rPr>
          <w:rFonts w:ascii="Tahoma" w:eastAsia="Tahoma" w:hAnsi="Tahoma" w:cs="Tahoma"/>
        </w:rPr>
        <w:t xml:space="preserve">cercetare, </w:t>
      </w:r>
      <w:r w:rsidR="00962CE3" w:rsidRPr="00796185">
        <w:rPr>
          <w:rFonts w:ascii="Tahoma" w:eastAsia="Tahoma" w:hAnsi="Tahoma" w:cs="Tahoma"/>
        </w:rPr>
        <w:t>autocunoaștere</w:t>
      </w:r>
      <w:r w:rsidR="0069360B" w:rsidRPr="00796185">
        <w:rPr>
          <w:rFonts w:ascii="Tahoma" w:eastAsia="Tahoma" w:hAnsi="Tahoma" w:cs="Tahoma"/>
        </w:rPr>
        <w:t>,</w:t>
      </w:r>
      <w:r w:rsidR="00962CE3" w:rsidRPr="00796185">
        <w:rPr>
          <w:rFonts w:ascii="Tahoma" w:eastAsia="Tahoma" w:hAnsi="Tahoma" w:cs="Tahoma"/>
        </w:rPr>
        <w:t xml:space="preserve"> dezvoltare personală</w:t>
      </w:r>
      <w:r w:rsidR="0069360B" w:rsidRPr="00796185">
        <w:rPr>
          <w:rFonts w:ascii="Tahoma" w:eastAsia="Tahoma" w:hAnsi="Tahoma" w:cs="Tahoma"/>
        </w:rPr>
        <w:t xml:space="preserve"> sau de analiză a necesității unei intervenții psihologice,</w:t>
      </w:r>
      <w:r w:rsidR="00962CE3" w:rsidRPr="00796185">
        <w:rPr>
          <w:rFonts w:ascii="Tahoma" w:eastAsia="Tahoma" w:hAnsi="Tahoma" w:cs="Tahoma"/>
        </w:rPr>
        <w:t xml:space="preserve"> </w:t>
      </w:r>
      <w:r w:rsidR="0069360B" w:rsidRPr="00796185">
        <w:rPr>
          <w:rFonts w:ascii="Tahoma" w:eastAsia="Tahoma" w:hAnsi="Tahoma" w:cs="Tahoma"/>
        </w:rPr>
        <w:t xml:space="preserve">având în vedere </w:t>
      </w:r>
      <w:r w:rsidR="005C730B" w:rsidRPr="00796185">
        <w:rPr>
          <w:rFonts w:ascii="Tahoma" w:eastAsia="Tahoma" w:hAnsi="Tahoma" w:cs="Tahoma"/>
        </w:rPr>
        <w:t xml:space="preserve">caracteristicile dumneavoastră psihologice, </w:t>
      </w:r>
      <w:r w:rsidR="00962CE3" w:rsidRPr="00796185">
        <w:rPr>
          <w:rFonts w:ascii="Tahoma" w:eastAsia="Tahoma" w:hAnsi="Tahoma" w:cs="Tahoma"/>
        </w:rPr>
        <w:t>starea de sănătate mentală</w:t>
      </w:r>
      <w:r w:rsidR="0069360B" w:rsidRPr="00796185">
        <w:rPr>
          <w:rFonts w:ascii="Tahoma" w:eastAsia="Tahoma" w:hAnsi="Tahoma" w:cs="Tahoma"/>
        </w:rPr>
        <w:t>,</w:t>
      </w:r>
      <w:r w:rsidR="005C730B" w:rsidRPr="00796185">
        <w:rPr>
          <w:rFonts w:ascii="Tahoma" w:eastAsia="Tahoma" w:hAnsi="Tahoma" w:cs="Tahoma"/>
        </w:rPr>
        <w:t xml:space="preserve"> nivelul de dezvoltare al funcțiilor psihice</w:t>
      </w:r>
      <w:r w:rsidR="0069360B" w:rsidRPr="00796185">
        <w:rPr>
          <w:rFonts w:ascii="Tahoma" w:eastAsia="Tahoma" w:hAnsi="Tahoma" w:cs="Tahoma"/>
        </w:rPr>
        <w:t xml:space="preserve"> sau climatul psihosocial / familial</w:t>
      </w:r>
      <w:r w:rsidR="00962CE3" w:rsidRPr="00796185">
        <w:rPr>
          <w:rFonts w:ascii="Tahoma" w:eastAsia="Tahoma" w:hAnsi="Tahoma" w:cs="Tahoma"/>
        </w:rPr>
        <w:t>;</w:t>
      </w:r>
    </w:p>
    <w:p w14:paraId="284A679B"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742C2F26" w14:textId="443B0ED6" w:rsidR="00167CDC"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xml:space="preserve">[ ] </w:t>
      </w:r>
      <w:r w:rsidRPr="00796185">
        <w:tab/>
      </w:r>
      <w:r w:rsidR="005C730B" w:rsidRPr="00796185">
        <w:rPr>
          <w:rFonts w:ascii="Tahoma" w:eastAsia="Tahoma" w:hAnsi="Tahoma" w:cs="Tahoma"/>
        </w:rPr>
        <w:t>Realizarea</w:t>
      </w:r>
      <w:r w:rsidR="00167CDC" w:rsidRPr="00796185">
        <w:rPr>
          <w:rFonts w:ascii="Tahoma" w:eastAsia="Tahoma" w:hAnsi="Tahoma" w:cs="Tahoma"/>
        </w:rPr>
        <w:t xml:space="preserve"> unei intervenții de psihoterapie sau consiliere psihologică, în vederea rezolvării sau ameliorării problemelor de sănătate mentală, a unor</w:t>
      </w:r>
      <w:r w:rsidR="00962CE3" w:rsidRPr="00796185">
        <w:rPr>
          <w:rFonts w:ascii="Tahoma" w:eastAsia="Tahoma" w:hAnsi="Tahoma" w:cs="Tahoma"/>
        </w:rPr>
        <w:t xml:space="preserve"> traume, a unor</w:t>
      </w:r>
      <w:r w:rsidR="00167CDC" w:rsidRPr="00796185">
        <w:rPr>
          <w:rFonts w:ascii="Tahoma" w:eastAsia="Tahoma" w:hAnsi="Tahoma" w:cs="Tahoma"/>
        </w:rPr>
        <w:t xml:space="preserve"> situații </w:t>
      </w:r>
      <w:r w:rsidR="00962CE3" w:rsidRPr="00796185">
        <w:rPr>
          <w:rFonts w:ascii="Tahoma" w:eastAsia="Tahoma" w:hAnsi="Tahoma" w:cs="Tahoma"/>
        </w:rPr>
        <w:t>de viață</w:t>
      </w:r>
      <w:r w:rsidR="00167CDC" w:rsidRPr="00796185">
        <w:rPr>
          <w:rFonts w:ascii="Tahoma" w:eastAsia="Tahoma" w:hAnsi="Tahoma" w:cs="Tahoma"/>
        </w:rPr>
        <w:t xml:space="preserve"> dificile sau în vederea optimizării stării de sănătate </w:t>
      </w:r>
      <w:r w:rsidR="00962CE3" w:rsidRPr="00796185">
        <w:rPr>
          <w:rFonts w:ascii="Tahoma" w:eastAsia="Tahoma" w:hAnsi="Tahoma" w:cs="Tahoma"/>
        </w:rPr>
        <w:t>ori în scopul autocunoașterii și dezvoltării personale;</w:t>
      </w:r>
      <w:r w:rsidR="00167CDC" w:rsidRPr="00796185">
        <w:rPr>
          <w:rFonts w:ascii="Tahoma" w:eastAsia="Tahoma" w:hAnsi="Tahoma" w:cs="Tahoma"/>
        </w:rPr>
        <w:t xml:space="preserve"> </w:t>
      </w:r>
    </w:p>
    <w:p w14:paraId="28B51211"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5E19BC2A" w14:textId="07F5D2D0" w:rsidR="004163F9"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69360B" w:rsidRPr="00796185">
        <w:rPr>
          <w:rFonts w:ascii="Tahoma" w:eastAsia="Tahoma" w:hAnsi="Tahoma" w:cs="Tahoma"/>
        </w:rPr>
        <w:t>Evaluarea psihologică, î</w:t>
      </w:r>
      <w:r w:rsidR="008E2B99" w:rsidRPr="00796185">
        <w:rPr>
          <w:rFonts w:ascii="Tahoma" w:eastAsia="Tahoma" w:hAnsi="Tahoma" w:cs="Tahoma"/>
        </w:rPr>
        <w:t>n temeiul normelor legale în vigoare privind supravegherea sănătăți</w:t>
      </w:r>
      <w:r w:rsidR="003F244A" w:rsidRPr="00796185">
        <w:rPr>
          <w:rFonts w:ascii="Tahoma" w:eastAsia="Tahoma" w:hAnsi="Tahoma" w:cs="Tahoma"/>
        </w:rPr>
        <w:t>i lucrătorilor (</w:t>
      </w:r>
      <w:r w:rsidR="008D3EBC" w:rsidRPr="00796185">
        <w:rPr>
          <w:rFonts w:ascii="Tahoma" w:eastAsia="Tahoma" w:hAnsi="Tahoma" w:cs="Tahoma"/>
        </w:rPr>
        <w:t xml:space="preserve">angajare, menținere în funcție </w:t>
      </w:r>
      <w:r w:rsidR="003F244A" w:rsidRPr="00796185">
        <w:rPr>
          <w:rFonts w:ascii="Tahoma" w:eastAsia="Tahoma" w:hAnsi="Tahoma" w:cs="Tahoma"/>
        </w:rPr>
        <w:t>/ evaluare periodică</w:t>
      </w:r>
      <w:r w:rsidR="008D3EBC" w:rsidRPr="00796185">
        <w:rPr>
          <w:rFonts w:ascii="Tahoma" w:eastAsia="Tahoma" w:hAnsi="Tahoma" w:cs="Tahoma"/>
        </w:rPr>
        <w:t>, reluarea activității, schimbarea funcției</w:t>
      </w:r>
      <w:r w:rsidR="003F244A" w:rsidRPr="00796185">
        <w:rPr>
          <w:rFonts w:ascii="Tahoma" w:eastAsia="Tahoma" w:hAnsi="Tahoma" w:cs="Tahoma"/>
        </w:rPr>
        <w:t>)</w:t>
      </w:r>
      <w:r w:rsidR="004163F9" w:rsidRPr="00796185">
        <w:rPr>
          <w:rFonts w:ascii="Tahoma" w:eastAsia="Tahoma" w:hAnsi="Tahoma" w:cs="Tahoma"/>
        </w:rPr>
        <w:t>;</w:t>
      </w:r>
    </w:p>
    <w:p w14:paraId="7CA53506"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1C547EBC" w14:textId="603EBAE6" w:rsidR="004163F9" w:rsidRPr="00796185" w:rsidRDefault="005D36D4" w:rsidP="005D36D4">
      <w:pPr>
        <w:pBdr>
          <w:top w:val="nil"/>
          <w:left w:val="nil"/>
          <w:bottom w:val="nil"/>
          <w:right w:val="nil"/>
          <w:between w:val="nil"/>
        </w:pBdr>
        <w:spacing w:after="0" w:line="240" w:lineRule="auto"/>
        <w:jc w:val="both"/>
        <w:rPr>
          <w:rFonts w:ascii="Tahoma" w:hAnsi="Tahoma" w:cs="Tahoma"/>
        </w:rPr>
      </w:pPr>
      <w:r w:rsidRPr="00796185">
        <w:t xml:space="preserve">[ ] </w:t>
      </w:r>
      <w:r w:rsidRPr="00796185">
        <w:tab/>
      </w:r>
      <w:r w:rsidR="004163F9" w:rsidRPr="00796185">
        <w:rPr>
          <w:rFonts w:ascii="Tahoma" w:hAnsi="Tahoma" w:cs="Tahoma"/>
        </w:rPr>
        <w:t xml:space="preserve">Servicii de evaluare și analiza psihologică a nevoilor organizației/clientului, psihodiagnoza organizațională, recrutare și selecție de personal, </w:t>
      </w:r>
      <w:r w:rsidR="00CB5AC9" w:rsidRPr="00796185">
        <w:rPr>
          <w:rFonts w:ascii="Tahoma" w:hAnsi="Tahoma" w:cs="Tahoma"/>
        </w:rPr>
        <w:t xml:space="preserve">managementul talentelor, </w:t>
      </w:r>
      <w:r w:rsidR="004163F9" w:rsidRPr="00796185">
        <w:rPr>
          <w:rFonts w:ascii="Tahoma" w:hAnsi="Tahoma" w:cs="Tahoma"/>
        </w:rPr>
        <w:t>intervenție organizațională, coaching;</w:t>
      </w:r>
      <w:r w:rsidR="00CB5AC9" w:rsidRPr="00796185">
        <w:rPr>
          <w:rFonts w:ascii="Tahoma" w:hAnsi="Tahoma" w:cs="Tahoma"/>
        </w:rPr>
        <w:t xml:space="preserve"> </w:t>
      </w:r>
    </w:p>
    <w:p w14:paraId="6194FED1"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708EC637" w14:textId="5EA341E4" w:rsidR="004163F9" w:rsidRPr="00796185" w:rsidRDefault="005D36D4" w:rsidP="005D36D4">
      <w:pPr>
        <w:pBdr>
          <w:top w:val="nil"/>
          <w:left w:val="nil"/>
          <w:bottom w:val="nil"/>
          <w:right w:val="nil"/>
          <w:between w:val="nil"/>
        </w:pBdr>
        <w:spacing w:after="0" w:line="240" w:lineRule="auto"/>
        <w:jc w:val="both"/>
        <w:rPr>
          <w:rFonts w:ascii="Tahoma" w:hAnsi="Tahoma" w:cs="Tahoma"/>
        </w:rPr>
      </w:pPr>
      <w:r w:rsidRPr="00796185">
        <w:t xml:space="preserve"> [ ]</w:t>
      </w:r>
      <w:r w:rsidRPr="00796185">
        <w:tab/>
      </w:r>
      <w:r w:rsidR="004163F9" w:rsidRPr="00796185">
        <w:rPr>
          <w:rFonts w:ascii="Tahoma" w:hAnsi="Tahoma" w:cs="Tahoma"/>
        </w:rPr>
        <w:t>Evaluare și / sau intervenție în servicii de consiliere vocațională și orientare în carieră;</w:t>
      </w:r>
    </w:p>
    <w:p w14:paraId="3823ABC9"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3057169B" w14:textId="50C0FB95" w:rsidR="008E2B99"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CB5AC9" w:rsidRPr="00796185">
        <w:rPr>
          <w:rFonts w:ascii="Tahoma" w:eastAsia="Tahoma" w:hAnsi="Tahoma" w:cs="Tahoma"/>
        </w:rPr>
        <w:t>Evaluare psihologică în domeniul transporturilor, î</w:t>
      </w:r>
      <w:r w:rsidR="00695357" w:rsidRPr="00796185">
        <w:rPr>
          <w:rFonts w:ascii="Tahoma" w:eastAsia="Tahoma" w:hAnsi="Tahoma" w:cs="Tahoma"/>
        </w:rPr>
        <w:t xml:space="preserve">n temeiul normelor legale </w:t>
      </w:r>
      <w:r w:rsidR="00986FA1" w:rsidRPr="00796185">
        <w:rPr>
          <w:rFonts w:ascii="Tahoma" w:eastAsia="Tahoma" w:hAnsi="Tahoma" w:cs="Tahoma"/>
        </w:rPr>
        <w:t>(examinarea pentru școlarizare în conducerea autovehiculelor, pentru redobândirea permisului, siguranța transporturilor</w:t>
      </w:r>
      <w:r w:rsidR="00695357" w:rsidRPr="00796185">
        <w:rPr>
          <w:rFonts w:ascii="Tahoma" w:eastAsia="Tahoma" w:hAnsi="Tahoma" w:cs="Tahoma"/>
        </w:rPr>
        <w:t>)</w:t>
      </w:r>
      <w:r w:rsidR="008E2B99" w:rsidRPr="00796185">
        <w:rPr>
          <w:rFonts w:ascii="Tahoma" w:eastAsia="Tahoma" w:hAnsi="Tahoma" w:cs="Tahoma"/>
        </w:rPr>
        <w:t>;</w:t>
      </w:r>
    </w:p>
    <w:p w14:paraId="1680557A"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180AFE12" w14:textId="580762F2" w:rsidR="00493929"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4163F9" w:rsidRPr="00796185">
        <w:rPr>
          <w:rFonts w:ascii="Tahoma" w:eastAsia="Tahoma" w:hAnsi="Tahoma" w:cs="Tahoma"/>
        </w:rPr>
        <w:t>Analiză de nevoi sau asistență de specialitate / intervenție în domeniul transporturilor;</w:t>
      </w:r>
    </w:p>
    <w:p w14:paraId="2E6BC3E5"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78C1B022" w14:textId="487604B2" w:rsidR="00493929"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493929" w:rsidRPr="00796185">
        <w:rPr>
          <w:rFonts w:ascii="Tahoma" w:eastAsia="Tahoma" w:hAnsi="Tahoma" w:cs="Tahoma"/>
        </w:rPr>
        <w:t>Evaluarea psihologică a nivelului de dezvoltare psihologică</w:t>
      </w:r>
      <w:r w:rsidR="00CB5AC9" w:rsidRPr="00796185">
        <w:rPr>
          <w:rFonts w:ascii="Tahoma" w:eastAsia="Tahoma" w:hAnsi="Tahoma" w:cs="Tahoma"/>
        </w:rPr>
        <w:t xml:space="preserve"> sau a</w:t>
      </w:r>
      <w:r w:rsidR="00493929" w:rsidRPr="00796185">
        <w:rPr>
          <w:rFonts w:ascii="Tahoma" w:eastAsia="Tahoma" w:hAnsi="Tahoma" w:cs="Tahoma"/>
        </w:rPr>
        <w:t xml:space="preserve"> nivelului de adaptare la un context educativ, evaluarea persoanelor cu cerințe educative speciale;</w:t>
      </w:r>
    </w:p>
    <w:p w14:paraId="729EEA64" w14:textId="77777777" w:rsidR="005D36D4" w:rsidRPr="00796185" w:rsidRDefault="005D36D4" w:rsidP="005D36D4">
      <w:pPr>
        <w:pBdr>
          <w:top w:val="nil"/>
          <w:left w:val="nil"/>
          <w:bottom w:val="nil"/>
          <w:right w:val="nil"/>
          <w:between w:val="nil"/>
        </w:pBdr>
        <w:spacing w:after="0" w:line="240" w:lineRule="auto"/>
        <w:jc w:val="both"/>
        <w:rPr>
          <w:rFonts w:ascii="Tahoma" w:eastAsia="Tahoma" w:hAnsi="Tahoma" w:cs="Tahoma"/>
        </w:rPr>
      </w:pPr>
    </w:p>
    <w:p w14:paraId="398F0003" w14:textId="34B62BFC" w:rsidR="00493929" w:rsidRPr="00796185" w:rsidRDefault="005D36D4" w:rsidP="005D36D4">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493929" w:rsidRPr="00796185">
        <w:rPr>
          <w:rFonts w:ascii="Tahoma" w:eastAsia="Tahoma" w:hAnsi="Tahoma" w:cs="Tahoma"/>
        </w:rPr>
        <w:t>Consiliere, asistență sau intervenții psihoeducaționale, inclusiv logopedice, de orientarea școlară / profesională sau intervenții specifice pentru persoanele cu handicap / cerințe educative speciale;</w:t>
      </w:r>
    </w:p>
    <w:p w14:paraId="4631B3F7" w14:textId="77777777" w:rsidR="00683FA6" w:rsidRPr="00796185" w:rsidRDefault="00683FA6" w:rsidP="005D36D4">
      <w:pPr>
        <w:pBdr>
          <w:top w:val="nil"/>
          <w:left w:val="nil"/>
          <w:bottom w:val="nil"/>
          <w:right w:val="nil"/>
          <w:between w:val="nil"/>
        </w:pBdr>
        <w:spacing w:after="0" w:line="240" w:lineRule="auto"/>
        <w:jc w:val="both"/>
        <w:rPr>
          <w:rFonts w:ascii="Tahoma" w:eastAsia="Tahoma" w:hAnsi="Tahoma" w:cs="Tahoma"/>
        </w:rPr>
      </w:pPr>
    </w:p>
    <w:p w14:paraId="3E005014" w14:textId="52FF4190" w:rsidR="004163F9" w:rsidRPr="00796185" w:rsidRDefault="00683FA6" w:rsidP="00683FA6">
      <w:pPr>
        <w:pBdr>
          <w:top w:val="nil"/>
          <w:left w:val="nil"/>
          <w:bottom w:val="nil"/>
          <w:right w:val="nil"/>
          <w:between w:val="nil"/>
        </w:pBdr>
        <w:spacing w:after="0" w:line="240" w:lineRule="auto"/>
        <w:jc w:val="both"/>
        <w:rPr>
          <w:rFonts w:ascii="Tahoma" w:hAnsi="Tahoma" w:cs="Tahoma"/>
        </w:rPr>
      </w:pPr>
      <w:r w:rsidRPr="00796185">
        <w:lastRenderedPageBreak/>
        <w:t>[ ]</w:t>
      </w:r>
      <w:r w:rsidRPr="00796185">
        <w:tab/>
      </w:r>
      <w:r w:rsidR="003B625F" w:rsidRPr="00796185">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2E824311" w14:textId="77777777" w:rsidR="00683FA6" w:rsidRPr="00796185" w:rsidRDefault="00683FA6" w:rsidP="00683FA6">
      <w:pPr>
        <w:pBdr>
          <w:top w:val="nil"/>
          <w:left w:val="nil"/>
          <w:bottom w:val="nil"/>
          <w:right w:val="nil"/>
          <w:between w:val="nil"/>
        </w:pBdr>
        <w:spacing w:after="0" w:line="240" w:lineRule="auto"/>
        <w:jc w:val="both"/>
        <w:rPr>
          <w:rFonts w:ascii="Tahoma" w:eastAsia="Tahoma" w:hAnsi="Tahoma" w:cs="Tahoma"/>
        </w:rPr>
      </w:pPr>
    </w:p>
    <w:p w14:paraId="2D0CD2B4" w14:textId="2A2D1251" w:rsidR="003F244A" w:rsidRPr="00796185" w:rsidRDefault="00683FA6" w:rsidP="00683FA6">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CB5AC9" w:rsidRPr="00796185">
        <w:rPr>
          <w:rFonts w:ascii="Tahoma" w:eastAsia="Tahoma" w:hAnsi="Tahoma" w:cs="Tahoma"/>
        </w:rPr>
        <w:t>E</w:t>
      </w:r>
      <w:r w:rsidR="00F45C44" w:rsidRPr="00796185">
        <w:rPr>
          <w:rFonts w:ascii="Tahoma" w:eastAsia="Tahoma" w:hAnsi="Tahoma" w:cs="Tahoma"/>
        </w:rPr>
        <w:t>valuarea</w:t>
      </w:r>
      <w:r w:rsidR="003F244A" w:rsidRPr="00796185">
        <w:rPr>
          <w:rFonts w:ascii="Tahoma" w:eastAsia="Tahoma" w:hAnsi="Tahoma" w:cs="Tahoma"/>
        </w:rPr>
        <w:t xml:space="preserve"> </w:t>
      </w:r>
      <w:r w:rsidR="003B625F" w:rsidRPr="00796185">
        <w:rPr>
          <w:rFonts w:ascii="Tahoma" w:eastAsia="Tahoma" w:hAnsi="Tahoma" w:cs="Tahoma"/>
        </w:rPr>
        <w:t>pentru instruire, deținerea și utilizarea armelor și a muniției, inclusiv a armelor letale sau neletale</w:t>
      </w:r>
      <w:r w:rsidR="00CB5AC9" w:rsidRPr="00796185">
        <w:rPr>
          <w:rFonts w:ascii="Tahoma" w:eastAsia="Tahoma" w:hAnsi="Tahoma" w:cs="Tahoma"/>
        </w:rPr>
        <w:t>, în temeiul normelor legale în vigoare</w:t>
      </w:r>
      <w:r w:rsidR="003F244A" w:rsidRPr="00796185">
        <w:rPr>
          <w:rFonts w:ascii="Tahoma" w:eastAsia="Tahoma" w:hAnsi="Tahoma" w:cs="Tahoma"/>
        </w:rPr>
        <w:t>;</w:t>
      </w:r>
    </w:p>
    <w:p w14:paraId="3DBD6B36" w14:textId="77777777" w:rsidR="00683FA6" w:rsidRPr="00796185" w:rsidRDefault="00683FA6" w:rsidP="00683FA6">
      <w:pPr>
        <w:pBdr>
          <w:top w:val="nil"/>
          <w:left w:val="nil"/>
          <w:bottom w:val="nil"/>
          <w:right w:val="nil"/>
          <w:between w:val="nil"/>
        </w:pBdr>
        <w:spacing w:after="0" w:line="240" w:lineRule="auto"/>
        <w:jc w:val="both"/>
        <w:rPr>
          <w:rFonts w:ascii="Tahoma" w:eastAsia="Tahoma" w:hAnsi="Tahoma" w:cs="Tahoma"/>
        </w:rPr>
      </w:pPr>
    </w:p>
    <w:p w14:paraId="5FFC0926" w14:textId="33E40FF2" w:rsidR="00780DA3" w:rsidRPr="00796185" w:rsidRDefault="00683FA6" w:rsidP="00683FA6">
      <w:pPr>
        <w:pBdr>
          <w:top w:val="nil"/>
          <w:left w:val="nil"/>
          <w:bottom w:val="nil"/>
          <w:right w:val="nil"/>
          <w:between w:val="nil"/>
        </w:pBdr>
        <w:spacing w:after="0" w:line="240" w:lineRule="auto"/>
        <w:jc w:val="both"/>
        <w:rPr>
          <w:rFonts w:ascii="Tahoma" w:eastAsia="Tahoma" w:hAnsi="Tahoma" w:cs="Tahoma"/>
        </w:rPr>
      </w:pPr>
      <w:r w:rsidRPr="00796185">
        <w:t>[ ]</w:t>
      </w:r>
      <w:r w:rsidRPr="00796185">
        <w:tab/>
      </w:r>
      <w:r w:rsidR="003B625F" w:rsidRPr="00796185">
        <w:rPr>
          <w:rFonts w:ascii="Tahoma" w:eastAsia="Tahoma" w:hAnsi="Tahoma" w:cs="Tahoma"/>
        </w:rPr>
        <w:t>Asistența psihologică a personalului angajat în structuri de securitate și siguranță națională;</w:t>
      </w:r>
    </w:p>
    <w:p w14:paraId="2B564B94" w14:textId="77777777" w:rsidR="00683FA6" w:rsidRPr="00796185" w:rsidRDefault="00683FA6" w:rsidP="00683FA6">
      <w:pPr>
        <w:pBdr>
          <w:top w:val="nil"/>
          <w:left w:val="nil"/>
          <w:bottom w:val="nil"/>
          <w:right w:val="nil"/>
          <w:between w:val="nil"/>
        </w:pBdr>
        <w:spacing w:after="0" w:line="240" w:lineRule="auto"/>
        <w:jc w:val="both"/>
        <w:rPr>
          <w:rFonts w:ascii="Tahoma" w:eastAsia="Tahoma" w:hAnsi="Tahoma" w:cs="Tahoma"/>
        </w:rPr>
      </w:pPr>
    </w:p>
    <w:p w14:paraId="62F7D4C3" w14:textId="21FE6722" w:rsidR="008D3EBC" w:rsidRPr="00796185" w:rsidRDefault="00683FA6" w:rsidP="00683FA6">
      <w:pPr>
        <w:pBdr>
          <w:top w:val="nil"/>
          <w:left w:val="nil"/>
          <w:bottom w:val="nil"/>
          <w:right w:val="nil"/>
          <w:between w:val="nil"/>
        </w:pBdr>
        <w:spacing w:after="0" w:line="240" w:lineRule="auto"/>
        <w:jc w:val="both"/>
        <w:rPr>
          <w:rFonts w:ascii="Tahoma" w:eastAsia="Tahoma" w:hAnsi="Tahoma" w:cs="Tahoma"/>
        </w:rPr>
      </w:pPr>
      <w:r w:rsidRPr="00796185">
        <w:t xml:space="preserve"> [ ]</w:t>
      </w:r>
      <w:r w:rsidRPr="00796185">
        <w:tab/>
      </w:r>
      <w:r w:rsidR="00167CDC" w:rsidRPr="00796185">
        <w:rPr>
          <w:rFonts w:ascii="Tahoma" w:eastAsia="Tahoma" w:hAnsi="Tahoma" w:cs="Tahoma"/>
        </w:rPr>
        <w:t xml:space="preserve">Evaluarea comportamentului simulat sau evaluare psihologică pentru investigarea particularităților psihologice ale făptuitorilor, suspecților, martorilor, cu relevanță pentru diagnoza actului infracțional; </w:t>
      </w:r>
      <w:r w:rsidR="008E2B99" w:rsidRPr="00796185">
        <w:rPr>
          <w:rFonts w:ascii="Tahoma" w:eastAsia="Tahoma" w:hAnsi="Tahoma" w:cs="Tahoma"/>
        </w:rPr>
        <w:t xml:space="preserve"> </w:t>
      </w:r>
    </w:p>
    <w:bookmarkEnd w:id="2"/>
    <w:p w14:paraId="496971FA" w14:textId="1243642D" w:rsidR="000865B3" w:rsidRPr="00796185" w:rsidRDefault="000865B3" w:rsidP="00E60462">
      <w:pPr>
        <w:spacing w:after="0" w:line="240" w:lineRule="auto"/>
        <w:rPr>
          <w:rFonts w:ascii="Tahoma" w:eastAsia="Tahoma" w:hAnsi="Tahoma" w:cs="Tahoma"/>
          <w:i/>
        </w:rPr>
      </w:pPr>
    </w:p>
    <w:p w14:paraId="6D464DB2" w14:textId="54BEF487"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Prelucrarea informațiilor colectate de aplicația pusă la dispoziție de persoana împuternicită se realizează în mod automat de către operator</w:t>
      </w:r>
      <w:r w:rsidR="003838F6" w:rsidRPr="00796185">
        <w:rPr>
          <w:rFonts w:ascii="Tahoma" w:eastAsia="Tahoma" w:hAnsi="Tahoma" w:cs="Tahoma"/>
        </w:rPr>
        <w:t>,</w:t>
      </w:r>
      <w:r w:rsidRPr="00796185">
        <w:rPr>
          <w:rFonts w:ascii="Tahoma" w:eastAsia="Tahoma" w:hAnsi="Tahoma" w:cs="Tahoma"/>
        </w:rPr>
        <w:t xml:space="preserve"> în vederea creării unui profil psihologic corect și complet în urma completării probei / probelor psihologice primite spre rezolvare în cadrul testării/evaluării psihologice la care ați consimțit să participați. Printre acestea se pot număra răspunsurile la fiecare item din testului psihologic pe care îl veți completa, precum și o serie de informații specifice (de exemplu vârstă, gen, nivel de studii, naționalitatea etc.), pentru ca răspunsurile oferite de către dumneavoastră să fie comparate în baza unui etalon obținut prin testarea unui număr mare de persoane cu caracteristici socio-demografice similare. </w:t>
      </w:r>
      <w:r w:rsidR="00221E5A" w:rsidRPr="00796185">
        <w:rPr>
          <w:rFonts w:ascii="Tahoma" w:eastAsia="Tahoma" w:hAnsi="Tahoma" w:cs="Tahoma"/>
        </w:rPr>
        <w:t>Aplicația</w:t>
      </w:r>
      <w:r w:rsidRPr="00796185">
        <w:rPr>
          <w:rFonts w:ascii="Tahoma" w:eastAsia="Tahoma" w:hAnsi="Tahoma" w:cs="Tahoma"/>
        </w:rPr>
        <w:t xml:space="preserve"> va procesa automat conținuturile furnizate, fără intervenția vreunei persoane umane. </w:t>
      </w:r>
    </w:p>
    <w:p w14:paraId="3D1FA99D" w14:textId="77777777" w:rsidR="00CB5AC9" w:rsidRPr="00796185" w:rsidRDefault="00CB5AC9"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 xml:space="preserve">Prelucrarea informațiilor colectate </w:t>
      </w:r>
      <w:r w:rsidR="00780DA3" w:rsidRPr="00796185">
        <w:rPr>
          <w:rFonts w:ascii="Tahoma" w:eastAsia="Tahoma" w:hAnsi="Tahoma" w:cs="Tahoma"/>
        </w:rPr>
        <w:t xml:space="preserve">online, cât și a celor colectate </w:t>
      </w:r>
      <w:r w:rsidRPr="00796185">
        <w:rPr>
          <w:rFonts w:ascii="Tahoma" w:eastAsia="Tahoma" w:hAnsi="Tahoma" w:cs="Tahoma"/>
        </w:rPr>
        <w:t>offline de către operator se realizează într-un mod non-automat în vederea ducerii la îndeplinire a scopului convenit</w:t>
      </w:r>
      <w:r w:rsidR="00780DA3" w:rsidRPr="00796185">
        <w:rPr>
          <w:rFonts w:ascii="Tahoma" w:eastAsia="Tahoma" w:hAnsi="Tahoma" w:cs="Tahoma"/>
        </w:rPr>
        <w:t xml:space="preserve">, fără intervenția vreunei alte persoane în afara specialistului (specialiștilor) desemnați de operator din cadrul cabinetului psihologic / societății civile profesionale / companiei. </w:t>
      </w:r>
    </w:p>
    <w:p w14:paraId="51883C95" w14:textId="5C60E985" w:rsidR="00290D67" w:rsidRPr="00796185" w:rsidRDefault="00290D67"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 xml:space="preserve">În cazul în care prelucrarea datelor personale se realizează prin intermediul serviciilor electronice de comunicare (e-mail), este posibil ca datele dvs. să fie transferate către entități din afara UE, dar care dețin autorizațiile necesare pentru prelucrarea datelor în condiții de securitate recunoscute și/sau acceptate la nivel UE ( de exemplu, dețin certificări </w:t>
      </w:r>
      <w:r w:rsidRPr="00796185">
        <w:rPr>
          <w:rFonts w:ascii="Tahoma" w:eastAsia="Tahoma" w:hAnsi="Tahoma" w:cs="Tahoma"/>
          <w:i/>
        </w:rPr>
        <w:t>Privacy Shield</w:t>
      </w:r>
      <w:r w:rsidRPr="00796185">
        <w:rPr>
          <w:rFonts w:ascii="Tahoma" w:eastAsia="Tahoma" w:hAnsi="Tahoma" w:cs="Tahoma"/>
        </w:rPr>
        <w:t xml:space="preserve"> </w:t>
      </w:r>
      <w:r w:rsidR="005E6700" w:rsidRPr="00796185">
        <w:rPr>
          <w:rFonts w:ascii="Tahoma" w:eastAsia="Tahoma" w:hAnsi="Tahoma" w:cs="Tahoma"/>
        </w:rPr>
        <w:t>ce pot fi puse la dispoziția persoanelor sau entităților interesate</w:t>
      </w:r>
      <w:r w:rsidRPr="00796185">
        <w:rPr>
          <w:rFonts w:ascii="Tahoma" w:eastAsia="Tahoma" w:hAnsi="Tahoma" w:cs="Tahoma"/>
        </w:rPr>
        <w:t>.).</w:t>
      </w:r>
    </w:p>
    <w:p w14:paraId="7288FCF7" w14:textId="1D8C7395"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Păstrarea datelor cu caracter personal într-o formă care permite identificarea persoanelor vizate se va face</w:t>
      </w:r>
      <w:r w:rsidR="00CD0771" w:rsidRPr="00796185">
        <w:rPr>
          <w:rFonts w:ascii="Tahoma" w:eastAsia="Tahoma" w:hAnsi="Tahoma" w:cs="Tahoma"/>
        </w:rPr>
        <w:t>, atât în mediul online, cât și în mediul offline,</w:t>
      </w:r>
      <w:r w:rsidRPr="00796185">
        <w:rPr>
          <w:rFonts w:ascii="Tahoma" w:eastAsia="Tahoma" w:hAnsi="Tahoma" w:cs="Tahoma"/>
        </w:rPr>
        <w:t xml:space="preserve"> pentru perioada necesară desfășurării serviciilor de testare/evaluare și apoi, ulterior, pentru perioada necesară îndeplinirii scopurilor în care sunt prelucrate datele, dar nu mai mult de 10 ani. Prin excepție, rezultatele testărilor/evaluărilor psihologice se vor putea păstra în format anonimizat pentru o perioadă nedeterminată, exclusiv în scopuri de arhivare în interes public, în scopuri de cercetare </w:t>
      </w:r>
      <w:r w:rsidR="0019557E" w:rsidRPr="00796185">
        <w:rPr>
          <w:rFonts w:ascii="Tahoma" w:eastAsia="Tahoma" w:hAnsi="Tahoma" w:cs="Tahoma"/>
        </w:rPr>
        <w:t>științifică</w:t>
      </w:r>
      <w:r w:rsidRPr="00796185">
        <w:rPr>
          <w:rFonts w:ascii="Tahoma" w:eastAsia="Tahoma" w:hAnsi="Tahoma" w:cs="Tahoma"/>
        </w:rPr>
        <w:t xml:space="preserve"> sau în scopuri statistice. </w:t>
      </w:r>
    </w:p>
    <w:p w14:paraId="0C5D8299" w14:textId="75163863"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 xml:space="preserve">Stocarea datelor </w:t>
      </w:r>
      <w:r w:rsidR="00CD0771" w:rsidRPr="00796185">
        <w:rPr>
          <w:rFonts w:ascii="Tahoma" w:eastAsia="Tahoma" w:hAnsi="Tahoma" w:cs="Tahoma"/>
        </w:rPr>
        <w:t xml:space="preserve">în mediul </w:t>
      </w:r>
      <w:r w:rsidR="00221E5A" w:rsidRPr="00796185">
        <w:rPr>
          <w:rFonts w:ascii="Tahoma" w:eastAsia="Tahoma" w:hAnsi="Tahoma" w:cs="Tahoma"/>
        </w:rPr>
        <w:t xml:space="preserve">online </w:t>
      </w:r>
      <w:r w:rsidRPr="00796185">
        <w:rPr>
          <w:rFonts w:ascii="Tahoma" w:eastAsia="Tahoma" w:hAnsi="Tahoma" w:cs="Tahoma"/>
        </w:rPr>
        <w:t>se realizează prin intermediul serverelor</w:t>
      </w:r>
      <w:r w:rsidR="00CD0771" w:rsidRPr="00796185">
        <w:rPr>
          <w:rFonts w:ascii="Tahoma" w:eastAsia="Tahoma" w:hAnsi="Tahoma" w:cs="Tahoma"/>
        </w:rPr>
        <w:t xml:space="preserve"> din Romania</w:t>
      </w:r>
      <w:r w:rsidRPr="00796185">
        <w:rPr>
          <w:rFonts w:ascii="Tahoma" w:eastAsia="Tahoma" w:hAnsi="Tahoma" w:cs="Tahoma"/>
        </w:rPr>
        <w:t xml:space="preserve"> </w:t>
      </w:r>
      <w:r w:rsidR="00CD0771" w:rsidRPr="00796185">
        <w:rPr>
          <w:rFonts w:ascii="Tahoma" w:eastAsia="Tahoma" w:hAnsi="Tahoma" w:cs="Tahoma"/>
        </w:rPr>
        <w:t xml:space="preserve">ce aparțin </w:t>
      </w:r>
      <w:r w:rsidRPr="00796185">
        <w:rPr>
          <w:rFonts w:ascii="Tahoma" w:eastAsia="Tahoma" w:hAnsi="Tahoma" w:cs="Tahoma"/>
        </w:rPr>
        <w:t xml:space="preserve">persoane terțe </w:t>
      </w:r>
      <w:r w:rsidR="00CD0771" w:rsidRPr="00796185">
        <w:rPr>
          <w:rFonts w:ascii="Tahoma" w:eastAsia="Tahoma" w:hAnsi="Tahoma" w:cs="Tahoma"/>
        </w:rPr>
        <w:t xml:space="preserve">și sunt </w:t>
      </w:r>
      <w:r w:rsidRPr="00796185">
        <w:rPr>
          <w:rFonts w:ascii="Tahoma" w:eastAsia="Tahoma" w:hAnsi="Tahoma" w:cs="Tahoma"/>
        </w:rPr>
        <w:t xml:space="preserve">puse la dispoziție persoanei împuternicite </w:t>
      </w:r>
      <w:r w:rsidRPr="00796185">
        <w:rPr>
          <w:rFonts w:ascii="Tahoma" w:eastAsia="Tahoma" w:hAnsi="Tahoma" w:cs="Tahoma"/>
          <w:strike/>
        </w:rPr>
        <w:t>în România.</w:t>
      </w:r>
    </w:p>
    <w:p w14:paraId="7A67EC96" w14:textId="77777777" w:rsidR="00221E5A" w:rsidRPr="00796185"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Stocarea datelor offline se realizează de către operator, în cadrul arhivei de acte profesionale, conform reglementărilor normative în vigoare.</w:t>
      </w:r>
    </w:p>
    <w:p w14:paraId="7FEC41DB" w14:textId="77777777" w:rsidR="000865B3" w:rsidRPr="00796185" w:rsidRDefault="000865B3">
      <w:pPr>
        <w:pBdr>
          <w:top w:val="nil"/>
          <w:left w:val="nil"/>
          <w:bottom w:val="nil"/>
          <w:right w:val="nil"/>
          <w:between w:val="nil"/>
        </w:pBdr>
        <w:spacing w:after="0" w:line="240" w:lineRule="auto"/>
        <w:jc w:val="both"/>
        <w:rPr>
          <w:rFonts w:ascii="Tahoma" w:eastAsia="Tahoma" w:hAnsi="Tahoma" w:cs="Tahoma"/>
        </w:rPr>
      </w:pPr>
    </w:p>
    <w:p w14:paraId="25A76911" w14:textId="77777777" w:rsidR="000865B3" w:rsidRPr="00796185" w:rsidRDefault="00032E51">
      <w:pPr>
        <w:jc w:val="both"/>
        <w:rPr>
          <w:rFonts w:ascii="Tahoma" w:eastAsia="Tahoma" w:hAnsi="Tahoma" w:cs="Tahoma"/>
          <w:b/>
        </w:rPr>
      </w:pPr>
      <w:r w:rsidRPr="00796185">
        <w:rPr>
          <w:rFonts w:ascii="Tahoma" w:eastAsia="Tahoma" w:hAnsi="Tahoma" w:cs="Tahoma"/>
          <w:b/>
        </w:rPr>
        <w:lastRenderedPageBreak/>
        <w:t>Capitolul III. Drepturile dumneavoastră în conformitate cu Regulamentul general 2016/679 privind protecția datelor</w:t>
      </w:r>
    </w:p>
    <w:p w14:paraId="22768A6B" w14:textId="7DA290CF" w:rsidR="000865B3" w:rsidRPr="0079618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96185">
        <w:rPr>
          <w:rFonts w:ascii="Tahoma" w:eastAsia="Tahoma" w:hAnsi="Tahoma" w:cs="Tahoma"/>
        </w:rPr>
        <w:t>Prin prezenta vă comunicăm că aveți dreptul  de a solicita operatorului, în ceea ce privește datele dvs. cu caracter personal, accesul la acestea, rectificarea sau ștergerea acestora sau restricționarea prelucrării sau a dreptului de a se opune prelucrării, precum și a dreptului la portabilitatea datelor . De asemenea, aveți dreptul de a vă retrage consimțământul în orice moment, fără a afecta le</w:t>
      </w:r>
      <w:r w:rsidR="003838F6" w:rsidRPr="00796185">
        <w:rPr>
          <w:rFonts w:ascii="Tahoma" w:eastAsia="Tahoma" w:hAnsi="Tahoma" w:cs="Tahoma"/>
        </w:rPr>
        <w:t>galitatea prelucrării efectuată</w:t>
      </w:r>
      <w:r w:rsidRPr="00796185">
        <w:rPr>
          <w:rFonts w:ascii="Tahoma" w:eastAsia="Tahoma" w:hAnsi="Tahoma" w:cs="Tahoma"/>
        </w:rPr>
        <w:t xml:space="preserve"> pe baza consimțământului </w:t>
      </w:r>
      <w:r w:rsidR="003838F6" w:rsidRPr="00796185">
        <w:rPr>
          <w:rFonts w:ascii="Tahoma" w:eastAsia="Tahoma" w:hAnsi="Tahoma" w:cs="Tahoma"/>
        </w:rPr>
        <w:t>până la momentul</w:t>
      </w:r>
      <w:r w:rsidRPr="00796185">
        <w:rPr>
          <w:rFonts w:ascii="Tahoma" w:eastAsia="Tahoma" w:hAnsi="Tahoma" w:cs="Tahoma"/>
        </w:rPr>
        <w:t xml:space="preserve"> retrager</w:t>
      </w:r>
      <w:r w:rsidR="003838F6" w:rsidRPr="00796185">
        <w:rPr>
          <w:rFonts w:ascii="Tahoma" w:eastAsia="Tahoma" w:hAnsi="Tahoma" w:cs="Tahoma"/>
        </w:rPr>
        <w:t>ii,</w:t>
      </w:r>
      <w:r w:rsidRPr="00796185">
        <w:rPr>
          <w:rFonts w:ascii="Tahoma" w:eastAsia="Tahoma" w:hAnsi="Tahoma" w:cs="Tahoma"/>
        </w:rPr>
        <w:t xml:space="preserve"> prin cerere scrisă trimisă la adresa de email ________________, sau de a depune o plângere în fața autorități</w:t>
      </w:r>
      <w:r w:rsidR="003838F6" w:rsidRPr="00796185">
        <w:rPr>
          <w:rFonts w:ascii="Tahoma" w:eastAsia="Tahoma" w:hAnsi="Tahoma" w:cs="Tahoma"/>
        </w:rPr>
        <w:t>i</w:t>
      </w:r>
      <w:r w:rsidRPr="00796185">
        <w:rPr>
          <w:rFonts w:ascii="Tahoma" w:eastAsia="Tahoma" w:hAnsi="Tahoma" w:cs="Tahoma"/>
        </w:rPr>
        <w:t xml:space="preserve"> de supraveghere competentă</w:t>
      </w:r>
      <w:r w:rsidR="003838F6" w:rsidRPr="00796185">
        <w:rPr>
          <w:rFonts w:ascii="Tahoma" w:eastAsia="Tahoma" w:hAnsi="Tahoma" w:cs="Tahoma"/>
        </w:rPr>
        <w:t xml:space="preserve"> </w:t>
      </w:r>
      <w:bookmarkStart w:id="3" w:name="_Hlk514588733"/>
      <w:r w:rsidR="003838F6" w:rsidRPr="00796185">
        <w:rPr>
          <w:rFonts w:ascii="Tahoma" w:eastAsia="Tahoma" w:hAnsi="Tahoma" w:cs="Tahoma"/>
        </w:rPr>
        <w:t>(ANSPDCP)</w:t>
      </w:r>
      <w:r w:rsidRPr="00796185">
        <w:rPr>
          <w:rFonts w:ascii="Tahoma" w:eastAsia="Tahoma" w:hAnsi="Tahoma" w:cs="Tahoma"/>
        </w:rPr>
        <w:t>.</w:t>
      </w:r>
      <w:bookmarkEnd w:id="3"/>
    </w:p>
    <w:p w14:paraId="435257E4" w14:textId="58E9B032" w:rsidR="000865B3" w:rsidRDefault="00032E51" w:rsidP="00AB6865">
      <w:pPr>
        <w:numPr>
          <w:ilvl w:val="0"/>
          <w:numId w:val="4"/>
        </w:numPr>
        <w:pBdr>
          <w:top w:val="nil"/>
          <w:left w:val="nil"/>
          <w:bottom w:val="nil"/>
          <w:right w:val="nil"/>
          <w:between w:val="nil"/>
        </w:pBdr>
        <w:spacing w:after="0" w:line="240" w:lineRule="auto"/>
        <w:ind w:left="0" w:firstLine="720"/>
        <w:contextualSpacing/>
        <w:jc w:val="both"/>
      </w:pPr>
      <w:r w:rsidRPr="00796185">
        <w:rPr>
          <w:rFonts w:ascii="Tahoma" w:eastAsia="Tahoma" w:hAnsi="Tahoma" w:cs="Tahoma"/>
          <w:b/>
        </w:rPr>
        <w:t xml:space="preserve"> Responsabilizarea operatorilor de date</w:t>
      </w:r>
      <w:r w:rsidRPr="00796185">
        <w:rPr>
          <w:rFonts w:ascii="Tahoma" w:eastAsia="Tahoma" w:hAnsi="Tahoma" w:cs="Tahoma"/>
        </w:rPr>
        <w:t>. Prelucrarea de date sensibile cum ar fi informații despre preferințele sau comportamentul dumneavoastră în vederea creării unor profiluri presupune anumite riscuri referitoare la viața dumneavoastră privată, cum ar fi spre exemplu dezvăluirea neautorizată/accidentală/ilicită a datelor. Pentru a reduce la minimum un asemenea risc, platforma de testare</w:t>
      </w:r>
      <w:r w:rsidR="003838F6" w:rsidRPr="00796185">
        <w:rPr>
          <w:rFonts w:ascii="Tahoma" w:eastAsia="Tahoma" w:hAnsi="Tahoma" w:cs="Tahoma"/>
        </w:rPr>
        <w:t xml:space="preserve"> se poate</w:t>
      </w:r>
      <w:r w:rsidRPr="00796185">
        <w:rPr>
          <w:rFonts w:ascii="Tahoma" w:eastAsia="Tahoma" w:hAnsi="Tahoma" w:cs="Tahoma"/>
        </w:rPr>
        <w:t xml:space="preserve"> </w:t>
      </w:r>
      <w:r w:rsidR="00E60462" w:rsidRPr="00796185">
        <w:rPr>
          <w:rFonts w:ascii="Tahoma" w:eastAsia="Tahoma" w:hAnsi="Tahoma" w:cs="Tahoma"/>
        </w:rPr>
        <w:t>accesa</w:t>
      </w:r>
      <w:r w:rsidRPr="00796185">
        <w:rPr>
          <w:rFonts w:ascii="Tahoma" w:eastAsia="Tahoma" w:hAnsi="Tahoma" w:cs="Tahoma"/>
        </w:rPr>
        <w:t xml:space="preserve"> prin intermediul unui cont de utili</w:t>
      </w:r>
      <w:r w:rsidR="003838F6" w:rsidRPr="00796185">
        <w:rPr>
          <w:rFonts w:ascii="Tahoma" w:eastAsia="Tahoma" w:hAnsi="Tahoma" w:cs="Tahoma"/>
        </w:rPr>
        <w:t xml:space="preserve">zator și a unei parole de acces, </w:t>
      </w:r>
      <w:bookmarkStart w:id="4" w:name="_Hlk514588828"/>
      <w:r w:rsidR="003838F6" w:rsidRPr="00796185">
        <w:rPr>
          <w:rFonts w:ascii="Tahoma" w:eastAsia="Tahoma" w:hAnsi="Tahoma" w:cs="Tahoma"/>
        </w:rPr>
        <w:t>doar de persoane angajate ale operatorului</w:t>
      </w:r>
      <w:r w:rsidR="00E60462" w:rsidRPr="00796185">
        <w:rPr>
          <w:rFonts w:ascii="Tahoma" w:eastAsia="Tahoma" w:hAnsi="Tahoma" w:cs="Tahoma"/>
        </w:rPr>
        <w:t xml:space="preserve"> și ale persoane împuternicite</w:t>
      </w:r>
      <w:r w:rsidR="003838F6" w:rsidRPr="00796185">
        <w:rPr>
          <w:rFonts w:ascii="Tahoma" w:eastAsia="Tahoma" w:hAnsi="Tahoma" w:cs="Tahoma"/>
        </w:rPr>
        <w:t xml:space="preserve"> abilitate și desemnate să desfășoare </w:t>
      </w:r>
      <w:r w:rsidR="00E60462" w:rsidRPr="00796185">
        <w:rPr>
          <w:rFonts w:ascii="Tahoma" w:eastAsia="Tahoma" w:hAnsi="Tahoma" w:cs="Tahoma"/>
        </w:rPr>
        <w:t>serviciile de testare sau de mentenanță a aplicației</w:t>
      </w:r>
      <w:r w:rsidR="003838F6" w:rsidRPr="00796185">
        <w:rPr>
          <w:rFonts w:ascii="Tahoma" w:eastAsia="Tahoma" w:hAnsi="Tahoma" w:cs="Tahoma"/>
        </w:rPr>
        <w:t>, care și-au asumat obligația de confidențialitate, respectare a vieții private și a datelor personale</w:t>
      </w:r>
      <w:r w:rsidR="00E60462" w:rsidRPr="00796185">
        <w:rPr>
          <w:rFonts w:ascii="Tahoma" w:eastAsia="Tahoma" w:hAnsi="Tahoma" w:cs="Tahoma"/>
        </w:rPr>
        <w:t xml:space="preserve">. </w:t>
      </w:r>
      <w:bookmarkEnd w:id="4"/>
      <w:r w:rsidRPr="00796185">
        <w:rPr>
          <w:rFonts w:ascii="Tahoma" w:eastAsia="Tahoma" w:hAnsi="Tahoma" w:cs="Tahoma"/>
        </w:rPr>
        <w:t xml:space="preserve">În plus, dumneavoastră aveți posibilitatea de a alege să dezvăluiți informațiile personale în cunoștință de cauză, nu implicit în baza unor setări inițiale. </w:t>
      </w:r>
    </w:p>
    <w:p w14:paraId="1819526C" w14:textId="77777777" w:rsidR="00AB6865" w:rsidRPr="00AB6865" w:rsidRDefault="00AB6865" w:rsidP="00AB6865">
      <w:pPr>
        <w:pBdr>
          <w:top w:val="nil"/>
          <w:left w:val="nil"/>
          <w:bottom w:val="nil"/>
          <w:right w:val="nil"/>
          <w:between w:val="nil"/>
        </w:pBdr>
        <w:spacing w:after="0" w:line="240" w:lineRule="auto"/>
        <w:ind w:left="720"/>
        <w:contextualSpacing/>
        <w:jc w:val="both"/>
      </w:pPr>
    </w:p>
    <w:p w14:paraId="4902910E" w14:textId="77777777" w:rsidR="000865B3" w:rsidRPr="00796185" w:rsidRDefault="00032E51">
      <w:pPr>
        <w:rPr>
          <w:rFonts w:ascii="Tahoma" w:eastAsia="Tahoma" w:hAnsi="Tahoma" w:cs="Tahoma"/>
        </w:rPr>
      </w:pPr>
      <w:r w:rsidRPr="00796185">
        <w:rPr>
          <w:rFonts w:ascii="Tahoma" w:eastAsia="Tahoma" w:hAnsi="Tahoma" w:cs="Tahoma"/>
          <w:b/>
        </w:rPr>
        <w:t>Capitolul IV. Aspecte finale</w:t>
      </w:r>
    </w:p>
    <w:p w14:paraId="0283AE04" w14:textId="77777777" w:rsidR="000865B3" w:rsidRPr="00796185" w:rsidRDefault="00032E51" w:rsidP="0019557E">
      <w:pPr>
        <w:pStyle w:val="ListParagraph"/>
        <w:numPr>
          <w:ilvl w:val="0"/>
          <w:numId w:val="4"/>
        </w:numPr>
        <w:pBdr>
          <w:top w:val="nil"/>
          <w:left w:val="nil"/>
          <w:bottom w:val="nil"/>
          <w:right w:val="nil"/>
          <w:between w:val="nil"/>
        </w:pBdr>
        <w:spacing w:line="240" w:lineRule="auto"/>
        <w:ind w:left="0" w:firstLine="720"/>
        <w:jc w:val="both"/>
        <w:rPr>
          <w:rFonts w:ascii="Tahoma" w:eastAsia="Tahoma" w:hAnsi="Tahoma" w:cs="Tahoma"/>
        </w:rPr>
      </w:pPr>
      <w:r w:rsidRPr="00796185">
        <w:rPr>
          <w:rFonts w:ascii="Tahoma" w:eastAsia="Tahoma" w:hAnsi="Tahoma" w:cs="Tahoma"/>
        </w:rPr>
        <w:t xml:space="preserve">Pentru orice nemulțumire legată de prelucrarea datelor personale am luat </w:t>
      </w:r>
      <w:r w:rsidR="00D25424" w:rsidRPr="00796185">
        <w:rPr>
          <w:rFonts w:ascii="Tahoma" w:eastAsia="Tahoma" w:hAnsi="Tahoma" w:cs="Tahoma"/>
        </w:rPr>
        <w:t>cunoștință</w:t>
      </w:r>
      <w:r w:rsidRPr="00796185">
        <w:rPr>
          <w:rFonts w:ascii="Tahoma" w:eastAsia="Tahoma" w:hAnsi="Tahoma" w:cs="Tahoma"/>
        </w:rPr>
        <w:t xml:space="preserve"> că mă pot adresa Operatorului la adresa de contact </w:t>
      </w:r>
      <w:r w:rsidR="00D25424" w:rsidRPr="00796185">
        <w:rPr>
          <w:rFonts w:ascii="Tahoma" w:eastAsia="Tahoma" w:hAnsi="Tahoma" w:cs="Tahoma"/>
        </w:rPr>
        <w:t>stipulată în contractul de prestări servicii convenit cu Operatorul</w:t>
      </w:r>
      <w:r w:rsidRPr="00796185">
        <w:rPr>
          <w:rFonts w:ascii="Tahoma" w:eastAsia="Tahoma" w:hAnsi="Tahoma" w:cs="Tahoma"/>
        </w:rPr>
        <w:t xml:space="preserve"> și/sau Autorității Naționale de Supraveghere a Prelucrării Datelor cu Caracter Personal</w:t>
      </w:r>
    </w:p>
    <w:p w14:paraId="10B78076" w14:textId="77777777" w:rsidR="000865B3" w:rsidRPr="00796185" w:rsidRDefault="00032E51">
      <w:pPr>
        <w:spacing w:after="0" w:line="240" w:lineRule="auto"/>
        <w:jc w:val="both"/>
        <w:rPr>
          <w:rFonts w:ascii="Tahoma" w:eastAsia="Tahoma" w:hAnsi="Tahoma" w:cs="Tahoma"/>
          <w:b/>
        </w:rPr>
      </w:pPr>
      <w:r w:rsidRPr="00796185">
        <w:rPr>
          <w:rFonts w:ascii="Tahoma" w:eastAsia="Tahoma" w:hAnsi="Tahoma" w:cs="Tahoma"/>
          <w:b/>
        </w:rPr>
        <w:t>Capitolul V. Consimțământul dumneavoastră</w:t>
      </w:r>
    </w:p>
    <w:p w14:paraId="6AC7DA67" w14:textId="57B6C91C" w:rsidR="000865B3" w:rsidRPr="00796185" w:rsidRDefault="000865B3">
      <w:pPr>
        <w:spacing w:after="0" w:line="240" w:lineRule="auto"/>
        <w:jc w:val="both"/>
        <w:rPr>
          <w:rFonts w:ascii="Tahoma" w:eastAsia="Tahoma" w:hAnsi="Tahoma" w:cs="Tahoma"/>
          <w:b/>
        </w:rPr>
      </w:pPr>
    </w:p>
    <w:p w14:paraId="25C3B63B" w14:textId="77777777" w:rsidR="00E60462" w:rsidRPr="00796185" w:rsidRDefault="00E60462" w:rsidP="00E60462">
      <w:pPr>
        <w:pBdr>
          <w:top w:val="nil"/>
          <w:left w:val="nil"/>
          <w:bottom w:val="nil"/>
          <w:right w:val="nil"/>
          <w:between w:val="nil"/>
        </w:pBdr>
        <w:spacing w:after="0" w:line="240" w:lineRule="auto"/>
        <w:rPr>
          <w:rFonts w:ascii="Tahoma" w:eastAsia="Tahoma" w:hAnsi="Tahoma" w:cs="Tahoma"/>
          <w:i/>
        </w:rPr>
      </w:pPr>
      <w:bookmarkStart w:id="5" w:name="_Hlk514588971"/>
      <w:r w:rsidRPr="00796185">
        <w:rPr>
          <w:rFonts w:ascii="Tahoma" w:eastAsia="Tahoma" w:hAnsi="Tahoma" w:cs="Tahoma"/>
          <w:i/>
        </w:rPr>
        <w:t>[ ] Confirm că am 18 ani</w:t>
      </w:r>
    </w:p>
    <w:p w14:paraId="6032BF9D" w14:textId="77777777" w:rsidR="00E60462" w:rsidRPr="00796185" w:rsidRDefault="00E60462" w:rsidP="00E60462">
      <w:pPr>
        <w:pBdr>
          <w:top w:val="nil"/>
          <w:left w:val="nil"/>
          <w:bottom w:val="nil"/>
          <w:right w:val="nil"/>
          <w:between w:val="nil"/>
        </w:pBdr>
        <w:spacing w:after="0" w:line="240" w:lineRule="auto"/>
        <w:rPr>
          <w:rFonts w:ascii="Tahoma" w:eastAsia="Tahoma" w:hAnsi="Tahoma" w:cs="Tahoma"/>
        </w:rPr>
      </w:pPr>
    </w:p>
    <w:p w14:paraId="15EDC8A3" w14:textId="3B61BBDF" w:rsidR="00E60462" w:rsidRPr="00796185" w:rsidRDefault="00E60462" w:rsidP="00E60462">
      <w:pPr>
        <w:pBdr>
          <w:top w:val="nil"/>
          <w:left w:val="nil"/>
          <w:bottom w:val="nil"/>
          <w:right w:val="nil"/>
          <w:between w:val="nil"/>
        </w:pBdr>
        <w:spacing w:after="0" w:line="240" w:lineRule="auto"/>
        <w:rPr>
          <w:rFonts w:ascii="Tahoma" w:eastAsia="Tahoma" w:hAnsi="Tahoma" w:cs="Tahoma"/>
        </w:rPr>
      </w:pPr>
      <w:r w:rsidRPr="00796185">
        <w:rPr>
          <w:rFonts w:ascii="Tahoma" w:eastAsia="Tahoma" w:hAnsi="Tahoma" w:cs="Tahoma"/>
        </w:rPr>
        <w:t xml:space="preserve"> [ ] </w:t>
      </w:r>
      <w:r w:rsidRPr="00796185">
        <w:rPr>
          <w:rFonts w:ascii="Tahoma" w:eastAsia="Tahoma" w:hAnsi="Tahoma" w:cs="Tahoma"/>
          <w:i/>
        </w:rPr>
        <w:t>Prin bifarea opțiunii (opțiunilor) de testare îmi exprim acordul expres și neechivoc, ca datele mele personale să fie procesate de către operator, și după caz, de către persoana împuternicită, în scopul/scopurile mai sus menționat/e.</w:t>
      </w:r>
    </w:p>
    <w:p w14:paraId="1A4E1369" w14:textId="77777777" w:rsidR="00E60462" w:rsidRPr="00796185" w:rsidRDefault="00E60462">
      <w:pPr>
        <w:spacing w:after="0" w:line="240" w:lineRule="auto"/>
        <w:jc w:val="both"/>
        <w:rPr>
          <w:rFonts w:ascii="Tahoma" w:eastAsia="Tahoma" w:hAnsi="Tahoma" w:cs="Tahoma"/>
          <w:b/>
        </w:rPr>
      </w:pPr>
    </w:p>
    <w:p w14:paraId="1012805B" w14:textId="6D501660" w:rsidR="000865B3" w:rsidRPr="00796185" w:rsidRDefault="0019557E">
      <w:pPr>
        <w:spacing w:line="240" w:lineRule="auto"/>
        <w:jc w:val="both"/>
        <w:rPr>
          <w:rFonts w:ascii="Tahoma" w:eastAsia="Tahoma" w:hAnsi="Tahoma" w:cs="Tahoma"/>
          <w:i/>
        </w:rPr>
      </w:pPr>
      <w:r w:rsidRPr="00796185">
        <w:rPr>
          <w:rFonts w:ascii="Tahoma" w:eastAsia="Tahoma" w:hAnsi="Tahoma" w:cs="Tahoma"/>
        </w:rPr>
        <w:t xml:space="preserve">[   </w:t>
      </w:r>
      <w:r w:rsidR="00032E51" w:rsidRPr="00796185">
        <w:rPr>
          <w:rFonts w:ascii="Tahoma" w:eastAsia="Tahoma" w:hAnsi="Tahoma" w:cs="Tahoma"/>
        </w:rPr>
        <w:t xml:space="preserve">] </w:t>
      </w:r>
      <w:r w:rsidR="00E60462" w:rsidRPr="00796185">
        <w:rPr>
          <w:rFonts w:ascii="Tahoma" w:eastAsia="Tahoma" w:hAnsi="Tahoma" w:cs="Tahoma"/>
        </w:rPr>
        <w:t>C</w:t>
      </w:r>
      <w:r w:rsidR="00032E51" w:rsidRPr="00796185">
        <w:rPr>
          <w:rFonts w:ascii="Tahoma" w:eastAsia="Tahoma" w:hAnsi="Tahoma" w:cs="Tahoma"/>
          <w:i/>
        </w:rPr>
        <w:t xml:space="preserve">onsimt să particip la această sesiune </w:t>
      </w:r>
      <w:r w:rsidR="00E60462" w:rsidRPr="00796185">
        <w:rPr>
          <w:rFonts w:ascii="Tahoma" w:eastAsia="Tahoma" w:hAnsi="Tahoma" w:cs="Tahoma"/>
          <w:i/>
        </w:rPr>
        <w:t>de testare/evaluare psihologică,</w:t>
      </w:r>
      <w:r w:rsidR="00032E51" w:rsidRPr="00796185">
        <w:rPr>
          <w:rFonts w:ascii="Tahoma" w:eastAsia="Tahoma" w:hAnsi="Tahoma" w:cs="Tahoma"/>
          <w:i/>
        </w:rPr>
        <w:t xml:space="preserve"> </w:t>
      </w:r>
      <w:r w:rsidR="00E60462" w:rsidRPr="00796185">
        <w:rPr>
          <w:rFonts w:ascii="Tahoma" w:eastAsia="Tahoma" w:hAnsi="Tahoma" w:cs="Tahoma"/>
          <w:i/>
        </w:rPr>
        <w:t xml:space="preserve">confirm </w:t>
      </w:r>
      <w:r w:rsidR="00032E51" w:rsidRPr="00796185">
        <w:rPr>
          <w:rFonts w:ascii="Tahoma" w:eastAsia="Tahoma" w:hAnsi="Tahoma" w:cs="Tahoma"/>
          <w:i/>
        </w:rPr>
        <w:t>că am citit informațiile despre modul în care îmi vor fi prelucr</w:t>
      </w:r>
      <w:r w:rsidR="00E60462" w:rsidRPr="00796185">
        <w:rPr>
          <w:rFonts w:ascii="Tahoma" w:eastAsia="Tahoma" w:hAnsi="Tahoma" w:cs="Tahoma"/>
          <w:i/>
        </w:rPr>
        <w:t xml:space="preserve">ate datele cu caracter personal și sunt de acord ca </w:t>
      </w:r>
      <w:r w:rsidR="00032E51" w:rsidRPr="00796185">
        <w:rPr>
          <w:rFonts w:ascii="Tahoma" w:eastAsia="Tahoma" w:hAnsi="Tahoma" w:cs="Tahoma"/>
          <w:i/>
        </w:rPr>
        <w:t>datel</w:t>
      </w:r>
      <w:r w:rsidR="00E60462" w:rsidRPr="00796185">
        <w:rPr>
          <w:rFonts w:ascii="Tahoma" w:eastAsia="Tahoma" w:hAnsi="Tahoma" w:cs="Tahoma"/>
          <w:i/>
        </w:rPr>
        <w:t xml:space="preserve">e mele personale să fie prelucrate de operator </w:t>
      </w:r>
      <w:r w:rsidR="00032E51" w:rsidRPr="00796185">
        <w:rPr>
          <w:rFonts w:ascii="Tahoma" w:eastAsia="Tahoma" w:hAnsi="Tahoma" w:cs="Tahoma"/>
          <w:i/>
        </w:rPr>
        <w:t>pentru îndeplinirea scopurilor comunicate. Cunosc faptul că pot retrage în orice moment consimțământul acordat prin cerere trimisă la adresa operatorului sau a persoanei împuternicite, renunțând la participarea la activitatea de testare/evaluare psihologică.</w:t>
      </w:r>
      <w:r w:rsidRPr="00796185">
        <w:rPr>
          <w:rFonts w:ascii="Tahoma" w:eastAsia="Tahoma" w:hAnsi="Tahoma" w:cs="Tahoma"/>
          <w:i/>
        </w:rPr>
        <w:t xml:space="preserve"> </w:t>
      </w:r>
      <w:r w:rsidR="00032E51" w:rsidRPr="00796185">
        <w:rPr>
          <w:rFonts w:ascii="Tahoma" w:eastAsia="Tahoma" w:hAnsi="Tahoma" w:cs="Tahoma"/>
          <w:i/>
        </w:rPr>
        <w:t>Toate activitățile de prelucrare efectuate până la momentul retragerii consimțământului rămân perfect valabile.</w:t>
      </w:r>
    </w:p>
    <w:p w14:paraId="244C0E22" w14:textId="77777777" w:rsidR="000865B3" w:rsidRPr="00796185" w:rsidRDefault="00032E51" w:rsidP="0019557E">
      <w:pPr>
        <w:pBdr>
          <w:top w:val="nil"/>
          <w:left w:val="nil"/>
          <w:bottom w:val="nil"/>
          <w:right w:val="nil"/>
          <w:between w:val="nil"/>
        </w:pBdr>
        <w:spacing w:line="240" w:lineRule="auto"/>
        <w:ind w:left="360" w:hanging="720"/>
        <w:jc w:val="center"/>
        <w:rPr>
          <w:rFonts w:ascii="Tahoma" w:eastAsia="Tahoma" w:hAnsi="Tahoma" w:cs="Tahoma"/>
        </w:rPr>
      </w:pPr>
      <w:bookmarkStart w:id="6" w:name="_gjdgxs" w:colFirst="0" w:colLast="0"/>
      <w:bookmarkEnd w:id="5"/>
      <w:bookmarkEnd w:id="6"/>
      <w:r w:rsidRPr="00796185">
        <w:rPr>
          <w:rFonts w:ascii="Tahoma" w:eastAsia="Tahoma" w:hAnsi="Tahoma" w:cs="Tahoma"/>
        </w:rPr>
        <w:t>Semnătura, Nume și Prenume</w:t>
      </w:r>
      <w:bookmarkStart w:id="7" w:name="_GoBack"/>
      <w:bookmarkEnd w:id="7"/>
    </w:p>
    <w:sectPr w:rsidR="000865B3" w:rsidRPr="00796185" w:rsidSect="000273F7">
      <w:headerReference w:type="default" r:id="rId7"/>
      <w:footerReference w:type="default" r:id="rId8"/>
      <w:headerReference w:type="first" r:id="rId9"/>
      <w:pgSz w:w="12240" w:h="15840"/>
      <w:pgMar w:top="765"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6441D" w14:textId="77777777" w:rsidR="00D32707" w:rsidRDefault="00D32707">
      <w:pPr>
        <w:spacing w:after="0" w:line="240" w:lineRule="auto"/>
      </w:pPr>
      <w:r>
        <w:separator/>
      </w:r>
    </w:p>
  </w:endnote>
  <w:endnote w:type="continuationSeparator" w:id="0">
    <w:p w14:paraId="68EB4639" w14:textId="77777777" w:rsidR="00D32707" w:rsidRDefault="00D32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1174947"/>
      <w:docPartObj>
        <w:docPartGallery w:val="Page Numbers (Bottom of Page)"/>
        <w:docPartUnique/>
      </w:docPartObj>
    </w:sdtPr>
    <w:sdtEndPr>
      <w:rPr>
        <w:noProof/>
      </w:rPr>
    </w:sdtEndPr>
    <w:sdtContent>
      <w:p w14:paraId="722AC6DD" w14:textId="6BDD2724" w:rsidR="000273F7" w:rsidRDefault="000273F7">
        <w:pPr>
          <w:pStyle w:val="Footer"/>
          <w:jc w:val="right"/>
        </w:pPr>
        <w:r>
          <w:fldChar w:fldCharType="begin"/>
        </w:r>
        <w:r>
          <w:instrText xml:space="preserve"> PAGE   \* MERGEFORMAT </w:instrText>
        </w:r>
        <w:r>
          <w:fldChar w:fldCharType="separate"/>
        </w:r>
        <w:r w:rsidR="00AB6865">
          <w:rPr>
            <w:noProof/>
          </w:rPr>
          <w:t>5</w:t>
        </w:r>
        <w:r>
          <w:rPr>
            <w:noProof/>
          </w:rPr>
          <w:fldChar w:fldCharType="end"/>
        </w:r>
      </w:p>
    </w:sdtContent>
  </w:sdt>
  <w:p w14:paraId="660A4EFE" w14:textId="2167BF9B" w:rsidR="000865B3" w:rsidRDefault="000865B3">
    <w:pP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7306B" w14:textId="77777777" w:rsidR="00D32707" w:rsidRDefault="00D32707">
      <w:pPr>
        <w:spacing w:after="0" w:line="240" w:lineRule="auto"/>
      </w:pPr>
      <w:r>
        <w:separator/>
      </w:r>
    </w:p>
  </w:footnote>
  <w:footnote w:type="continuationSeparator" w:id="0">
    <w:p w14:paraId="719E8290" w14:textId="77777777" w:rsidR="00D32707" w:rsidRDefault="00D32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60377" w14:textId="5BF54588" w:rsidR="000273F7" w:rsidRDefault="000273F7">
    <w:pPr>
      <w:pStyle w:val="Header"/>
    </w:pPr>
    <w:r>
      <w:rPr>
        <w:noProof/>
      </w:rPr>
      <w:drawing>
        <wp:inline distT="0" distB="0" distL="0" distR="0" wp14:anchorId="4B5F4C8B" wp14:editId="220845FE">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2F1AC23F" wp14:editId="309AB01F">
          <wp:extent cx="950976" cy="850392"/>
          <wp:effectExtent l="0" t="0" r="1905" b="6985"/>
          <wp:docPr id="4" name="Picture 4"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7AFD" w14:textId="79F5240D" w:rsidR="000273F7" w:rsidRDefault="000273F7">
    <w:pPr>
      <w:pStyle w:val="Header"/>
    </w:pPr>
    <w:sdt>
      <w:sdtPr>
        <w:id w:val="1704979692"/>
        <w:placeholder>
          <w:docPart w:val="BC5B119F673846F88A29BE6D5BF4B71F"/>
        </w:placeholder>
        <w:temporary/>
        <w:showingPlcHdr/>
        <w15:appearance w15:val="hidden"/>
      </w:sdtPr>
      <w:sdtContent>
        <w:r>
          <w:t>[Type here]</w:t>
        </w:r>
      </w:sdtContent>
    </w:sdt>
    <w:r>
      <w:ptab w:relativeTo="margin" w:alignment="center" w:leader="none"/>
    </w:r>
    <w:sdt>
      <w:sdtPr>
        <w:id w:val="968859947"/>
        <w:placeholder>
          <w:docPart w:val="BC5B119F673846F88A29BE6D5BF4B71F"/>
        </w:placeholder>
        <w:temporary/>
        <w:showingPlcHdr/>
        <w15:appearance w15:val="hidden"/>
      </w:sdtPr>
      <w:sdtContent>
        <w:r>
          <w:t>[Type here]</w:t>
        </w:r>
      </w:sdtContent>
    </w:sdt>
    <w:r>
      <w:ptab w:relativeTo="margin" w:alignment="right" w:leader="none"/>
    </w:r>
    <w:sdt>
      <w:sdtPr>
        <w:id w:val="968859952"/>
        <w:placeholder>
          <w:docPart w:val="BC5B119F673846F88A29BE6D5BF4B71F"/>
        </w:placeholder>
        <w:temporary/>
        <w:showingPlcHdr/>
        <w15:appearance w15:val="hidden"/>
      </w:sdtPr>
      <w:sdtContent>
        <w: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qQUAfMgBGiwAAAA="/>
  </w:docVars>
  <w:rsids>
    <w:rsidRoot w:val="000865B3"/>
    <w:rsid w:val="00005B60"/>
    <w:rsid w:val="000273F7"/>
    <w:rsid w:val="00032E51"/>
    <w:rsid w:val="000865B3"/>
    <w:rsid w:val="000D0346"/>
    <w:rsid w:val="00126AF4"/>
    <w:rsid w:val="00165D21"/>
    <w:rsid w:val="00167CDC"/>
    <w:rsid w:val="0019557E"/>
    <w:rsid w:val="00221E5A"/>
    <w:rsid w:val="00290D67"/>
    <w:rsid w:val="00376134"/>
    <w:rsid w:val="003838F6"/>
    <w:rsid w:val="0039222B"/>
    <w:rsid w:val="003A0CAE"/>
    <w:rsid w:val="003B625F"/>
    <w:rsid w:val="003E7E59"/>
    <w:rsid w:val="003F244A"/>
    <w:rsid w:val="004163F9"/>
    <w:rsid w:val="00421DF6"/>
    <w:rsid w:val="004229C1"/>
    <w:rsid w:val="00491AC6"/>
    <w:rsid w:val="00493929"/>
    <w:rsid w:val="004C4BF0"/>
    <w:rsid w:val="004F5D41"/>
    <w:rsid w:val="00532A05"/>
    <w:rsid w:val="005A08D3"/>
    <w:rsid w:val="005C730B"/>
    <w:rsid w:val="005D36D4"/>
    <w:rsid w:val="005D6780"/>
    <w:rsid w:val="005E6700"/>
    <w:rsid w:val="006163D3"/>
    <w:rsid w:val="00683FA6"/>
    <w:rsid w:val="00684D0B"/>
    <w:rsid w:val="0069360B"/>
    <w:rsid w:val="00695357"/>
    <w:rsid w:val="006A1F8C"/>
    <w:rsid w:val="006E5264"/>
    <w:rsid w:val="00745077"/>
    <w:rsid w:val="00745A59"/>
    <w:rsid w:val="00780DA3"/>
    <w:rsid w:val="00796185"/>
    <w:rsid w:val="007B21A1"/>
    <w:rsid w:val="00827A14"/>
    <w:rsid w:val="00877587"/>
    <w:rsid w:val="008D3EBC"/>
    <w:rsid w:val="008E2B99"/>
    <w:rsid w:val="008E41F0"/>
    <w:rsid w:val="008F4CCB"/>
    <w:rsid w:val="00960077"/>
    <w:rsid w:val="00962CE3"/>
    <w:rsid w:val="00986FA1"/>
    <w:rsid w:val="00A13312"/>
    <w:rsid w:val="00A80D59"/>
    <w:rsid w:val="00AB6865"/>
    <w:rsid w:val="00B641AC"/>
    <w:rsid w:val="00B837EB"/>
    <w:rsid w:val="00C80174"/>
    <w:rsid w:val="00CB5AC9"/>
    <w:rsid w:val="00CD0771"/>
    <w:rsid w:val="00D10DD6"/>
    <w:rsid w:val="00D1510A"/>
    <w:rsid w:val="00D25424"/>
    <w:rsid w:val="00D32707"/>
    <w:rsid w:val="00D72AC7"/>
    <w:rsid w:val="00E60462"/>
    <w:rsid w:val="00F23D7F"/>
    <w:rsid w:val="00F45C44"/>
    <w:rsid w:val="00F82BB5"/>
    <w:rsid w:val="00F85D4D"/>
    <w:rsid w:val="00F9298C"/>
    <w:rsid w:val="00FA38A1"/>
    <w:rsid w:val="00FC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AE1EE"/>
  <w15:docId w15:val="{BFC649D8-C1E5-488D-83E5-76830B81C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BalloonText">
    <w:name w:val="Balloon Text"/>
    <w:basedOn w:val="Normal"/>
    <w:link w:val="BalloonTextChar"/>
    <w:uiPriority w:val="99"/>
    <w:semiHidden/>
    <w:unhideWhenUsed/>
    <w:rsid w:val="008F4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CCB"/>
    <w:rPr>
      <w:rFonts w:ascii="Segoe UI" w:hAnsi="Segoe UI" w:cs="Segoe UI"/>
      <w:sz w:val="18"/>
      <w:szCs w:val="18"/>
    </w:rPr>
  </w:style>
  <w:style w:type="paragraph" w:styleId="Header">
    <w:name w:val="header"/>
    <w:basedOn w:val="Normal"/>
    <w:link w:val="HeaderChar"/>
    <w:uiPriority w:val="99"/>
    <w:unhideWhenUsed/>
    <w:rsid w:val="000273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3F7"/>
  </w:style>
  <w:style w:type="paragraph" w:styleId="Footer">
    <w:name w:val="footer"/>
    <w:basedOn w:val="Normal"/>
    <w:link w:val="FooterChar"/>
    <w:uiPriority w:val="99"/>
    <w:unhideWhenUsed/>
    <w:rsid w:val="00027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5B119F673846F88A29BE6D5BF4B71F"/>
        <w:category>
          <w:name w:val="General"/>
          <w:gallery w:val="placeholder"/>
        </w:category>
        <w:types>
          <w:type w:val="bbPlcHdr"/>
        </w:types>
        <w:behaviors>
          <w:behavior w:val="content"/>
        </w:behaviors>
        <w:guid w:val="{DED3A72B-9BDE-4FEE-A4DB-356EC3493934}"/>
      </w:docPartPr>
      <w:docPartBody>
        <w:p w:rsidR="00000000" w:rsidRDefault="00663376" w:rsidP="00663376">
          <w:pPr>
            <w:pStyle w:val="BC5B119F673846F88A29BE6D5BF4B71F"/>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3376"/>
    <w:rsid w:val="00663376"/>
    <w:rsid w:val="00F16E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5B119F673846F88A29BE6D5BF4B71F">
    <w:name w:val="BC5B119F673846F88A29BE6D5BF4B71F"/>
    <w:rsid w:val="00663376"/>
  </w:style>
  <w:style w:type="paragraph" w:customStyle="1" w:styleId="142FB9C4741240AD8AC00B6FB4EC6C1B">
    <w:name w:val="142FB9C4741240AD8AC00B6FB4EC6C1B"/>
    <w:rsid w:val="006633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250</Words>
  <Characters>1282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1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2</cp:revision>
  <dcterms:created xsi:type="dcterms:W3CDTF">2018-05-24T10:51:00Z</dcterms:created>
  <dcterms:modified xsi:type="dcterms:W3CDTF">2018-05-24T10:51:00Z</dcterms:modified>
</cp:coreProperties>
</file>